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p w14:paraId="0EA4EB73" w14:textId="77777777" w:rsidR="00B12932" w:rsidRDefault="00B12932" w:rsidP="00B1293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12932" w:rsidRPr="009C5BD4" w14:paraId="2DA61A4D" w14:textId="77777777" w:rsidTr="005351B0">
        <w:tc>
          <w:tcPr>
            <w:tcW w:w="1926" w:type="dxa"/>
          </w:tcPr>
          <w:p w14:paraId="67E959DD" w14:textId="77777777" w:rsidR="00B12932" w:rsidRPr="009C5BD4" w:rsidRDefault="00B12932" w:rsidP="005351B0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E29713C" w14:textId="77777777" w:rsidR="00B12932" w:rsidRPr="009C5BD4" w:rsidRDefault="00B12932" w:rsidP="005351B0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EA17F7" w14:textId="77777777" w:rsidR="00B12932" w:rsidRPr="009C5BD4" w:rsidRDefault="00B12932" w:rsidP="005351B0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12932" w:rsidRPr="00696F88" w14:paraId="5B375AD1" w14:textId="77777777" w:rsidTr="005351B0">
        <w:tc>
          <w:tcPr>
            <w:tcW w:w="1926" w:type="dxa"/>
          </w:tcPr>
          <w:p w14:paraId="584BBEF5" w14:textId="00FE17AD" w:rsidR="00B12932" w:rsidRPr="00696F88" w:rsidRDefault="00B12932" w:rsidP="005351B0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2</w:t>
            </w:r>
          </w:p>
        </w:tc>
        <w:tc>
          <w:tcPr>
            <w:tcW w:w="2521" w:type="dxa"/>
          </w:tcPr>
          <w:p w14:paraId="6CE9A5AD" w14:textId="0B7191DD" w:rsidR="00B12932" w:rsidRPr="00334196" w:rsidRDefault="003107B9" w:rsidP="005351B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A4402">
              <w:rPr>
                <w:b/>
                <w:sz w:val="28"/>
                <w:szCs w:val="24"/>
              </w:rPr>
              <w:t>5</w:t>
            </w:r>
            <w:r w:rsidR="00B1293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="00B12932" w:rsidRPr="00334196">
              <w:rPr>
                <w:b/>
                <w:sz w:val="28"/>
                <w:szCs w:val="24"/>
              </w:rPr>
              <w:t>-202</w:t>
            </w:r>
            <w:r w:rsidR="00B12932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4A88B0B5" w14:textId="77777777" w:rsidR="00B12932" w:rsidRDefault="00B12932" w:rsidP="005351B0">
            <w:pPr>
              <w:jc w:val="both"/>
              <w:rPr>
                <w:b/>
                <w:sz w:val="28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  <w:p w14:paraId="5A85D488" w14:textId="77777777" w:rsidR="00B81275" w:rsidRPr="00334196" w:rsidRDefault="00B81275" w:rsidP="005351B0">
            <w:pPr>
              <w:jc w:val="both"/>
              <w:rPr>
                <w:sz w:val="20"/>
                <w:szCs w:val="24"/>
              </w:rPr>
            </w:pPr>
          </w:p>
        </w:tc>
      </w:tr>
    </w:tbl>
    <w:p w14:paraId="04661385" w14:textId="2FE202FB" w:rsidR="008F610C" w:rsidRPr="00B81275" w:rsidRDefault="00E23E34" w:rsidP="008F610C">
      <w:pPr>
        <w:pStyle w:val="ListParagraph"/>
        <w:numPr>
          <w:ilvl w:val="0"/>
          <w:numId w:val="39"/>
        </w:numPr>
      </w:pPr>
      <w:r w:rsidRPr="00B81275">
        <w:t>Improved display message from contact category</w:t>
      </w:r>
      <w:r w:rsidR="008F610C" w:rsidRPr="00B81275">
        <w:t xml:space="preserve"> (RASAN-255)</w:t>
      </w:r>
    </w:p>
    <w:p w14:paraId="5B077E27" w14:textId="3079388C" w:rsidR="008F610C" w:rsidRPr="00B81275" w:rsidRDefault="00A33149" w:rsidP="008F610C">
      <w:pPr>
        <w:pStyle w:val="ListParagraph"/>
        <w:numPr>
          <w:ilvl w:val="0"/>
          <w:numId w:val="39"/>
        </w:numPr>
      </w:pPr>
      <w:r w:rsidRPr="00B81275">
        <w:t xml:space="preserve">Stop info </w:t>
      </w:r>
      <w:r w:rsidR="002F7492" w:rsidRPr="00B81275">
        <w:t xml:space="preserve">details for the </w:t>
      </w:r>
      <w:r w:rsidRPr="00B81275">
        <w:t xml:space="preserve">next stop </w:t>
      </w:r>
      <w:r w:rsidR="002F7492" w:rsidRPr="00B81275">
        <w:t xml:space="preserve">are now properly shown </w:t>
      </w:r>
      <w:r w:rsidR="008F610C" w:rsidRPr="00B81275">
        <w:t xml:space="preserve">(RASAN-296) </w:t>
      </w:r>
    </w:p>
    <w:p w14:paraId="497F77C8" w14:textId="561EDD2A" w:rsidR="008F610C" w:rsidRPr="00B81275" w:rsidRDefault="00310D9B" w:rsidP="008F610C">
      <w:pPr>
        <w:pStyle w:val="ListParagraph"/>
        <w:numPr>
          <w:ilvl w:val="0"/>
          <w:numId w:val="39"/>
        </w:numPr>
      </w:pPr>
      <w:r w:rsidRPr="00B81275">
        <w:t>“Arrive”</w:t>
      </w:r>
      <w:r w:rsidR="008F610C" w:rsidRPr="00B81275">
        <w:t xml:space="preserve"> button is </w:t>
      </w:r>
      <w:r w:rsidR="00587887" w:rsidRPr="00B81275">
        <w:t xml:space="preserve">now correctly </w:t>
      </w:r>
      <w:r w:rsidR="008F610C" w:rsidRPr="00B81275">
        <w:t>shown</w:t>
      </w:r>
      <w:r w:rsidRPr="00B81275">
        <w:t xml:space="preserve"> when visiting a stop</w:t>
      </w:r>
      <w:r w:rsidR="008F610C" w:rsidRPr="00B81275">
        <w:t xml:space="preserve"> (RASAN-394)</w:t>
      </w:r>
    </w:p>
    <w:p w14:paraId="6F2E02C5" w14:textId="25E77B84" w:rsidR="008F610C" w:rsidRPr="00B81275" w:rsidRDefault="00BD703B" w:rsidP="00DE198C">
      <w:pPr>
        <w:pStyle w:val="ListParagraph"/>
        <w:numPr>
          <w:ilvl w:val="0"/>
          <w:numId w:val="39"/>
        </w:numPr>
      </w:pPr>
      <w:r w:rsidRPr="00B81275">
        <w:t xml:space="preserve">Fixed an upgrade-specific issue to ensure the Message activity opens correctly </w:t>
      </w:r>
      <w:r w:rsidR="008F610C" w:rsidRPr="00B81275">
        <w:t xml:space="preserve">(RASAN-404) </w:t>
      </w:r>
    </w:p>
    <w:p w14:paraId="036FCDD3" w14:textId="77777777" w:rsidR="00DE198C" w:rsidRPr="00B81275" w:rsidRDefault="00315C21" w:rsidP="00DE198C">
      <w:pPr>
        <w:pStyle w:val="ListParagraph"/>
        <w:numPr>
          <w:ilvl w:val="0"/>
          <w:numId w:val="39"/>
        </w:numPr>
      </w:pPr>
      <w:r w:rsidRPr="00B81275">
        <w:t xml:space="preserve">Improved </w:t>
      </w:r>
      <w:r w:rsidR="00DE198C" w:rsidRPr="00B81275">
        <w:t xml:space="preserve">Android 16 compatibility </w:t>
      </w:r>
      <w:r w:rsidR="008F610C" w:rsidRPr="00B81275">
        <w:t>(RASAN-423)</w:t>
      </w:r>
    </w:p>
    <w:p w14:paraId="58D989DE" w14:textId="014146A4" w:rsidR="008F610C" w:rsidRPr="00B81275" w:rsidRDefault="00AC6E2F" w:rsidP="00DE198C">
      <w:pPr>
        <w:pStyle w:val="ListParagraph"/>
        <w:numPr>
          <w:ilvl w:val="0"/>
          <w:numId w:val="39"/>
        </w:numPr>
      </w:pPr>
      <w:r w:rsidRPr="00B81275">
        <w:t>Billing Method 6 field was extended to 6 digits</w:t>
      </w:r>
      <w:r w:rsidRPr="00B81275">
        <w:t xml:space="preserve"> </w:t>
      </w:r>
      <w:r w:rsidR="008F610C" w:rsidRPr="00B81275">
        <w:t>(RASAN-431)</w:t>
      </w:r>
    </w:p>
    <w:p w14:paraId="18D37CC3" w14:textId="77777777" w:rsidR="008F610C" w:rsidRPr="008F610C" w:rsidRDefault="008F610C" w:rsidP="008F610C">
      <w:pPr>
        <w:rPr>
          <w:highlight w:val="yellow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A12D7" w:rsidRPr="009C5BD4" w14:paraId="2109015F" w14:textId="77777777" w:rsidTr="004A7A01">
        <w:tc>
          <w:tcPr>
            <w:tcW w:w="1926" w:type="dxa"/>
          </w:tcPr>
          <w:p w14:paraId="11E094A7" w14:textId="77777777" w:rsidR="00AA12D7" w:rsidRPr="009C5BD4" w:rsidRDefault="00AA12D7" w:rsidP="004A7A01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B39272" w14:textId="77777777" w:rsidR="00AA12D7" w:rsidRPr="009C5BD4" w:rsidRDefault="00AA12D7" w:rsidP="004A7A01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7062011" w14:textId="77777777" w:rsidR="00AA12D7" w:rsidRPr="009C5BD4" w:rsidRDefault="00AA12D7" w:rsidP="004A7A01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AA12D7" w:rsidRPr="00696F88" w14:paraId="41AC8AF5" w14:textId="77777777" w:rsidTr="004A7A01">
        <w:tc>
          <w:tcPr>
            <w:tcW w:w="1926" w:type="dxa"/>
          </w:tcPr>
          <w:p w14:paraId="71866124" w14:textId="4017B094" w:rsidR="00AA12D7" w:rsidRPr="00696F88" w:rsidRDefault="00AA12D7" w:rsidP="004A7A01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1</w:t>
            </w:r>
          </w:p>
        </w:tc>
        <w:tc>
          <w:tcPr>
            <w:tcW w:w="2521" w:type="dxa"/>
          </w:tcPr>
          <w:p w14:paraId="4B4994CB" w14:textId="5EF74CCD" w:rsidR="00AA12D7" w:rsidRPr="00334196" w:rsidRDefault="00AA12D7" w:rsidP="004A7A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35388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OCT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60DE0D2E" w14:textId="77777777" w:rsidR="00AA12D7" w:rsidRPr="00334196" w:rsidRDefault="00AA12D7" w:rsidP="004A7A01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135BAC67" w14:textId="77777777" w:rsidR="00AA12D7" w:rsidRDefault="00AA12D7" w:rsidP="00AA12D7"/>
    <w:p w14:paraId="2B428D20" w14:textId="041B74EC" w:rsidR="001415EA" w:rsidRPr="006A081B" w:rsidRDefault="00EB6E4A" w:rsidP="001415EA">
      <w:pPr>
        <w:pStyle w:val="ListParagraph"/>
        <w:numPr>
          <w:ilvl w:val="0"/>
          <w:numId w:val="39"/>
        </w:numPr>
      </w:pPr>
      <w:r w:rsidRPr="006A081B">
        <w:t xml:space="preserve">Improved </w:t>
      </w:r>
      <w:r w:rsidR="00667325" w:rsidRPr="006A081B">
        <w:t>To Be Delivered section display</w:t>
      </w:r>
      <w:r w:rsidR="001415EA" w:rsidRPr="006A081B">
        <w:t xml:space="preserve"> (RASAN-249)</w:t>
      </w:r>
    </w:p>
    <w:p w14:paraId="05CE39E6" w14:textId="7AEE52F3" w:rsidR="001415EA" w:rsidRPr="006A081B" w:rsidRDefault="001415EA" w:rsidP="001415EA">
      <w:pPr>
        <w:pStyle w:val="ListParagraph"/>
        <w:numPr>
          <w:ilvl w:val="0"/>
          <w:numId w:val="39"/>
        </w:numPr>
      </w:pPr>
      <w:r w:rsidRPr="006A081B">
        <w:t xml:space="preserve">Abuse Now and Bill Loss Now </w:t>
      </w:r>
      <w:r w:rsidR="0037204E" w:rsidRPr="006A081B">
        <w:t>are now working properly</w:t>
      </w:r>
      <w:r w:rsidR="00432D51" w:rsidRPr="006A081B">
        <w:t xml:space="preserve"> </w:t>
      </w:r>
      <w:r w:rsidRPr="006A081B">
        <w:t xml:space="preserve">(RASAN-309) </w:t>
      </w:r>
    </w:p>
    <w:p w14:paraId="783DC614" w14:textId="125F7612" w:rsidR="001415EA" w:rsidRPr="006A081B" w:rsidRDefault="0040389A" w:rsidP="001415EA">
      <w:pPr>
        <w:pStyle w:val="ListParagraph"/>
        <w:numPr>
          <w:ilvl w:val="0"/>
          <w:numId w:val="39"/>
        </w:numPr>
      </w:pPr>
      <w:r w:rsidRPr="006A081B">
        <w:t xml:space="preserve">Added </w:t>
      </w:r>
      <w:r w:rsidR="0037204E" w:rsidRPr="006A081B">
        <w:t>possibility</w:t>
      </w:r>
      <w:r w:rsidRPr="006A081B">
        <w:t xml:space="preserve"> to identify a c</w:t>
      </w:r>
      <w:r w:rsidR="001415EA" w:rsidRPr="006A081B">
        <w:t>ontact follow</w:t>
      </w:r>
      <w:r w:rsidR="00523B14" w:rsidRPr="006A081B">
        <w:t xml:space="preserve"> </w:t>
      </w:r>
      <w:r w:rsidR="001415EA" w:rsidRPr="006A081B">
        <w:t>up</w:t>
      </w:r>
      <w:r w:rsidRPr="006A081B">
        <w:t xml:space="preserve"> is customer</w:t>
      </w:r>
      <w:r w:rsidR="001415EA" w:rsidRPr="006A081B">
        <w:t xml:space="preserve"> </w:t>
      </w:r>
      <w:r w:rsidRPr="006A081B">
        <w:t>c</w:t>
      </w:r>
      <w:r w:rsidR="001415EA" w:rsidRPr="006A081B">
        <w:t>ommunication (RASAN-352)</w:t>
      </w:r>
    </w:p>
    <w:p w14:paraId="0186C193" w14:textId="654D9C7E" w:rsidR="001415EA" w:rsidRPr="006A081B" w:rsidRDefault="00353889" w:rsidP="001415EA">
      <w:pPr>
        <w:pStyle w:val="ListParagraph"/>
        <w:numPr>
          <w:ilvl w:val="0"/>
          <w:numId w:val="39"/>
        </w:numPr>
      </w:pPr>
      <w:r w:rsidRPr="006A081B">
        <w:t xml:space="preserve">Android 16 compatibility update </w:t>
      </w:r>
      <w:r w:rsidR="001415EA" w:rsidRPr="006A081B">
        <w:t>(RASAN-363)</w:t>
      </w:r>
    </w:p>
    <w:p w14:paraId="3EF1A543" w14:textId="653C80B2" w:rsidR="00AA12D7" w:rsidRPr="006A081B" w:rsidRDefault="00801C18" w:rsidP="00AA12D7">
      <w:pPr>
        <w:pStyle w:val="ListParagraph"/>
        <w:numPr>
          <w:ilvl w:val="0"/>
          <w:numId w:val="39"/>
        </w:numPr>
      </w:pPr>
      <w:r w:rsidRPr="006A081B">
        <w:t xml:space="preserve">Improved </w:t>
      </w:r>
      <w:r w:rsidR="00C8624C" w:rsidRPr="006A081B">
        <w:t>the new value of wearer locker number</w:t>
      </w:r>
      <w:r w:rsidR="00AA12D7" w:rsidRPr="006A081B">
        <w:t xml:space="preserve"> (RASAN-365) </w:t>
      </w:r>
    </w:p>
    <w:p w14:paraId="54CB2F40" w14:textId="77777777" w:rsidR="00AA12D7" w:rsidRDefault="00AA12D7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C38BE" w:rsidRPr="009C5BD4" w14:paraId="19D82AC6" w14:textId="77777777" w:rsidTr="00B72CAB">
        <w:tc>
          <w:tcPr>
            <w:tcW w:w="1926" w:type="dxa"/>
          </w:tcPr>
          <w:p w14:paraId="6518632C" w14:textId="77777777" w:rsidR="00FC38BE" w:rsidRPr="009C5BD4" w:rsidRDefault="00FC38BE" w:rsidP="00B72CA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A180A6" w14:textId="77777777" w:rsidR="00FC38BE" w:rsidRPr="009C5BD4" w:rsidRDefault="00FC38BE" w:rsidP="00B72CA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5D14F34" w14:textId="77777777" w:rsidR="00FC38BE" w:rsidRPr="009C5BD4" w:rsidRDefault="00FC38BE" w:rsidP="00B72CA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FC38BE" w:rsidRPr="00696F88" w14:paraId="192765F9" w14:textId="77777777" w:rsidTr="00B72CAB">
        <w:tc>
          <w:tcPr>
            <w:tcW w:w="1926" w:type="dxa"/>
          </w:tcPr>
          <w:p w14:paraId="14EDC034" w14:textId="1FC60E35" w:rsidR="00FC38BE" w:rsidRPr="00696F88" w:rsidRDefault="00FC38BE" w:rsidP="00B72CAB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30</w:t>
            </w:r>
          </w:p>
        </w:tc>
        <w:tc>
          <w:tcPr>
            <w:tcW w:w="2521" w:type="dxa"/>
          </w:tcPr>
          <w:p w14:paraId="7FF34F4C" w14:textId="6FCB87BD" w:rsidR="00FC38BE" w:rsidRPr="00334196" w:rsidRDefault="00FC38BE" w:rsidP="00B72C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T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4361098" w14:textId="77777777" w:rsidR="00FC38BE" w:rsidRPr="00334196" w:rsidRDefault="00FC38BE" w:rsidP="00B72CAB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177FB144" w14:textId="77777777" w:rsidR="00FC38BE" w:rsidRDefault="00FC38BE" w:rsidP="00FC38BE"/>
    <w:p w14:paraId="1103FED8" w14:textId="77F8F7EB" w:rsidR="001421F0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c</w:t>
      </w:r>
      <w:r w:rsidR="001421F0" w:rsidRPr="007D371B">
        <w:t xml:space="preserve">ontract </w:t>
      </w:r>
      <w:r w:rsidRPr="007D371B">
        <w:t>w</w:t>
      </w:r>
      <w:r w:rsidR="001421F0" w:rsidRPr="007D371B">
        <w:t>earer</w:t>
      </w:r>
      <w:r w:rsidRPr="007D371B">
        <w:t xml:space="preserve"> i</w:t>
      </w:r>
      <w:r w:rsidR="001421F0" w:rsidRPr="007D371B">
        <w:t xml:space="preserve">nventory </w:t>
      </w:r>
      <w:r w:rsidRPr="007D371B">
        <w:t>c</w:t>
      </w:r>
      <w:r w:rsidR="001421F0" w:rsidRPr="007D371B">
        <w:t>ontrols (RASAN-37)</w:t>
      </w:r>
      <w:r w:rsidR="001D5464" w:rsidRPr="007D371B">
        <w:t xml:space="preserve"> </w:t>
      </w:r>
    </w:p>
    <w:p w14:paraId="6AA19BCC" w14:textId="7BBB348D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Improved stop moving functionality</w:t>
      </w:r>
      <w:r w:rsidR="00B001BB" w:rsidRPr="007D371B">
        <w:t xml:space="preserve"> </w:t>
      </w:r>
      <w:r w:rsidR="001875DE" w:rsidRPr="007D371B">
        <w:t>(RASAN-196)</w:t>
      </w:r>
    </w:p>
    <w:p w14:paraId="218B2092" w14:textId="4712D3D7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</w:t>
      </w:r>
      <w:r w:rsidR="009B5947" w:rsidRPr="007D371B">
        <w:t xml:space="preserve">mount adjustments </w:t>
      </w:r>
      <w:r w:rsidRPr="007D371B">
        <w:t xml:space="preserve">are now allowed </w:t>
      </w:r>
      <w:r w:rsidR="009B5947" w:rsidRPr="007D371B">
        <w:t xml:space="preserve">for lines without a quantity </w:t>
      </w:r>
      <w:r w:rsidR="001875DE" w:rsidRPr="007D371B">
        <w:t>(RASAN-236)</w:t>
      </w:r>
      <w:r w:rsidR="009B5947" w:rsidRPr="007D371B">
        <w:t xml:space="preserve"> </w:t>
      </w:r>
    </w:p>
    <w:p w14:paraId="2BF0812F" w14:textId="79866D59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possibility to update route instructions</w:t>
      </w:r>
      <w:r w:rsidR="009B5947" w:rsidRPr="007D371B">
        <w:t xml:space="preserve"> </w:t>
      </w:r>
      <w:r w:rsidR="001875DE" w:rsidRPr="007D371B">
        <w:t>(RASAN-241)</w:t>
      </w:r>
    </w:p>
    <w:p w14:paraId="48A4CC35" w14:textId="05CCDA9F" w:rsidR="001875DE" w:rsidRPr="007D371B" w:rsidRDefault="00363995" w:rsidP="00FC38BE">
      <w:pPr>
        <w:pStyle w:val="ListParagraph"/>
        <w:numPr>
          <w:ilvl w:val="0"/>
          <w:numId w:val="39"/>
        </w:numPr>
      </w:pPr>
      <w:r w:rsidRPr="007D371B">
        <w:t>Improved scanning functionality for replacement items</w:t>
      </w:r>
      <w:r w:rsidR="009368FB" w:rsidRPr="007D371B">
        <w:t xml:space="preserve"> </w:t>
      </w:r>
      <w:r w:rsidR="001875DE" w:rsidRPr="007D371B">
        <w:t>(RASAN-274)</w:t>
      </w:r>
    </w:p>
    <w:p w14:paraId="6DC0AC68" w14:textId="1DCB296C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Added active option</w:t>
      </w:r>
      <w:r w:rsidR="0099251A" w:rsidRPr="007D371B">
        <w:t xml:space="preserve"> to </w:t>
      </w:r>
      <w:r w:rsidRPr="007D371B">
        <w:t>c</w:t>
      </w:r>
      <w:r w:rsidR="009368FB" w:rsidRPr="007D371B">
        <w:t xml:space="preserve">ontact </w:t>
      </w:r>
      <w:r w:rsidRPr="007D371B">
        <w:t>c</w:t>
      </w:r>
      <w:r w:rsidR="009368FB" w:rsidRPr="007D371B">
        <w:t xml:space="preserve">ategories </w:t>
      </w:r>
      <w:r w:rsidR="001875DE" w:rsidRPr="007D371B">
        <w:t>(RASAN-300)</w:t>
      </w:r>
      <w:r w:rsidR="009368FB" w:rsidRPr="007D371B">
        <w:t xml:space="preserve"> </w:t>
      </w:r>
    </w:p>
    <w:p w14:paraId="41B4E7C1" w14:textId="69D6C8BC" w:rsidR="001875DE" w:rsidRPr="007D371B" w:rsidRDefault="0092262E" w:rsidP="00FC38BE">
      <w:pPr>
        <w:pStyle w:val="ListParagraph"/>
        <w:numPr>
          <w:ilvl w:val="0"/>
          <w:numId w:val="39"/>
        </w:numPr>
      </w:pPr>
      <w:r w:rsidRPr="007D371B">
        <w:t>Improved scanning speed</w:t>
      </w:r>
      <w:r w:rsidR="009368FB" w:rsidRPr="007D371B">
        <w:t xml:space="preserve"> </w:t>
      </w:r>
      <w:r w:rsidR="001875DE" w:rsidRPr="007D371B">
        <w:t>(RASAN-331)</w:t>
      </w:r>
    </w:p>
    <w:p w14:paraId="3C42ADF5" w14:textId="77777777" w:rsidR="00FC38BE" w:rsidRDefault="00FC38B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22909" w:rsidRPr="009C5BD4" w14:paraId="1923B9E3" w14:textId="77777777" w:rsidTr="00995226">
        <w:tc>
          <w:tcPr>
            <w:tcW w:w="1926" w:type="dxa"/>
          </w:tcPr>
          <w:p w14:paraId="1691D293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34819EE" w14:textId="77777777" w:rsidR="00122909" w:rsidRPr="009C5BD4" w:rsidRDefault="00122909" w:rsidP="0099522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17B912" w14:textId="77777777" w:rsidR="00122909" w:rsidRPr="009C5BD4" w:rsidRDefault="00122909" w:rsidP="0099522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22909" w:rsidRPr="00696F88" w14:paraId="671F14FD" w14:textId="77777777" w:rsidTr="00995226">
        <w:tc>
          <w:tcPr>
            <w:tcW w:w="1926" w:type="dxa"/>
          </w:tcPr>
          <w:p w14:paraId="0A9F04D9" w14:textId="618410DB" w:rsidR="00122909" w:rsidRPr="00696F88" w:rsidRDefault="00122909" w:rsidP="0099522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1189A1F9" w14:textId="78F1054A" w:rsidR="00122909" w:rsidRPr="00334196" w:rsidRDefault="00122909" w:rsidP="0099522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9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68177637" w14:textId="77777777" w:rsidR="00122909" w:rsidRPr="00334196" w:rsidRDefault="00122909" w:rsidP="0099522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E75152A" w14:textId="77777777" w:rsidR="00122909" w:rsidRDefault="00122909" w:rsidP="00122909"/>
    <w:p w14:paraId="5CB9AB45" w14:textId="1360AEAE" w:rsidR="00122909" w:rsidRPr="001E29FB" w:rsidRDefault="0084297B" w:rsidP="00122909">
      <w:pPr>
        <w:pStyle w:val="ListParagraph"/>
        <w:numPr>
          <w:ilvl w:val="0"/>
          <w:numId w:val="39"/>
        </w:numPr>
      </w:pPr>
      <w:r w:rsidRPr="001E29FB">
        <w:t xml:space="preserve">Contact Person function is now correctly displayed </w:t>
      </w:r>
      <w:r w:rsidR="00122909" w:rsidRPr="001E29FB">
        <w:t xml:space="preserve">(RASAN-154) </w:t>
      </w:r>
    </w:p>
    <w:p w14:paraId="59EC6D0D" w14:textId="44AC7646" w:rsidR="00122909" w:rsidRPr="001E29FB" w:rsidRDefault="001E29FB" w:rsidP="00122909">
      <w:pPr>
        <w:pStyle w:val="ListParagraph"/>
        <w:numPr>
          <w:ilvl w:val="0"/>
          <w:numId w:val="39"/>
        </w:numPr>
      </w:pPr>
      <w:r w:rsidRPr="001E29FB">
        <w:t xml:space="preserve">Improved mechanism for delivery point image </w:t>
      </w:r>
      <w:proofErr w:type="spellStart"/>
      <w:r w:rsidRPr="001E29FB">
        <w:t>synchrionization</w:t>
      </w:r>
      <w:proofErr w:type="spellEnd"/>
      <w:r w:rsidRPr="001E29FB">
        <w:t xml:space="preserve"> </w:t>
      </w:r>
      <w:r w:rsidR="00122909" w:rsidRPr="001E29FB">
        <w:t>(RASAN-281)</w:t>
      </w:r>
    </w:p>
    <w:p w14:paraId="1E747980" w14:textId="31462920" w:rsidR="00122909" w:rsidRPr="001E29FB" w:rsidRDefault="00122909" w:rsidP="00122909">
      <w:pPr>
        <w:pStyle w:val="ListParagraph"/>
        <w:numPr>
          <w:ilvl w:val="0"/>
          <w:numId w:val="39"/>
        </w:numPr>
      </w:pPr>
      <w:r w:rsidRPr="001E29FB">
        <w:t>Buttons are now properly aligned (RASAN-233)</w:t>
      </w:r>
    </w:p>
    <w:p w14:paraId="1D93F234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7788" w:rsidRPr="009C5BD4" w14:paraId="4E66034D" w14:textId="77777777" w:rsidTr="004302EA">
        <w:tc>
          <w:tcPr>
            <w:tcW w:w="1926" w:type="dxa"/>
          </w:tcPr>
          <w:p w14:paraId="4FBF8523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1637E2A" w14:textId="77777777" w:rsidR="00327788" w:rsidRPr="009C5BD4" w:rsidRDefault="00327788" w:rsidP="004302E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0EBBAB1" w14:textId="77777777" w:rsidR="00327788" w:rsidRPr="009C5BD4" w:rsidRDefault="00327788" w:rsidP="004302E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7788" w:rsidRPr="00696F88" w14:paraId="42F8109D" w14:textId="77777777" w:rsidTr="004302EA">
        <w:tc>
          <w:tcPr>
            <w:tcW w:w="1926" w:type="dxa"/>
          </w:tcPr>
          <w:p w14:paraId="3A996E99" w14:textId="4DCBD2C0" w:rsidR="00327788" w:rsidRPr="00696F88" w:rsidRDefault="00327788" w:rsidP="004302E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2B34C451" w14:textId="4B1A3825" w:rsidR="00327788" w:rsidRPr="00334196" w:rsidRDefault="00327788" w:rsidP="004302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3565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225C1E03" w14:textId="77777777" w:rsidR="00327788" w:rsidRPr="00334196" w:rsidRDefault="00327788" w:rsidP="004302EA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41A2215D" w14:textId="77777777" w:rsidR="00327788" w:rsidRDefault="00327788" w:rsidP="00327788"/>
    <w:p w14:paraId="5D67F5F9" w14:textId="065BF96B" w:rsidR="006A233D" w:rsidRPr="00BB73B9" w:rsidRDefault="00BB73B9" w:rsidP="00327788">
      <w:pPr>
        <w:pStyle w:val="ListParagraph"/>
        <w:numPr>
          <w:ilvl w:val="0"/>
          <w:numId w:val="39"/>
        </w:numPr>
      </w:pPr>
      <w:bookmarkStart w:id="0" w:name="_Hlk203488436"/>
      <w:r w:rsidRPr="00BB73B9">
        <w:t xml:space="preserve">Improved scanning functionality for </w:t>
      </w:r>
      <w:proofErr w:type="gramStart"/>
      <w:r w:rsidRPr="00BB73B9">
        <w:t>fill</w:t>
      </w:r>
      <w:proofErr w:type="gramEnd"/>
      <w:r w:rsidRPr="00BB73B9">
        <w:t xml:space="preserve"> items outside the cabinet </w:t>
      </w:r>
      <w:r w:rsidR="00327788" w:rsidRPr="00BB73B9">
        <w:t>(RASAN-20</w:t>
      </w:r>
      <w:r w:rsidR="00C50B16" w:rsidRPr="00BB73B9">
        <w:t>4</w:t>
      </w:r>
      <w:r w:rsidR="00327788" w:rsidRPr="00BB73B9">
        <w:t>)</w:t>
      </w:r>
      <w:r w:rsidR="006A233D" w:rsidRPr="00BB73B9">
        <w:t xml:space="preserve"> </w:t>
      </w:r>
    </w:p>
    <w:p w14:paraId="12B1FF86" w14:textId="7ED214B5" w:rsidR="00C50B16" w:rsidRDefault="00347EA3" w:rsidP="00327788">
      <w:pPr>
        <w:pStyle w:val="ListParagraph"/>
        <w:numPr>
          <w:ilvl w:val="0"/>
          <w:numId w:val="39"/>
        </w:numPr>
      </w:pPr>
      <w:r w:rsidRPr="00BB07DD">
        <w:t xml:space="preserve">Improved </w:t>
      </w:r>
      <w:r w:rsidR="007F6928">
        <w:t xml:space="preserve">“Cancel” </w:t>
      </w:r>
      <w:r>
        <w:t>button</w:t>
      </w:r>
      <w:r w:rsidRPr="00BB07DD">
        <w:t xml:space="preserve"> display</w:t>
      </w:r>
      <w:r w:rsidR="00C50B16">
        <w:t xml:space="preserve"> (RASAN-</w:t>
      </w:r>
      <w:r>
        <w:t>219)</w:t>
      </w:r>
    </w:p>
    <w:p w14:paraId="6DB6301E" w14:textId="17E6C0D7" w:rsidR="00C50B16" w:rsidRDefault="007F6928" w:rsidP="00327788">
      <w:pPr>
        <w:pStyle w:val="ListParagraph"/>
        <w:numPr>
          <w:ilvl w:val="0"/>
          <w:numId w:val="39"/>
        </w:numPr>
      </w:pPr>
      <w:r>
        <w:t>S</w:t>
      </w:r>
      <w:r w:rsidR="00C50B16" w:rsidRPr="00C50B16">
        <w:t>creen name is</w:t>
      </w:r>
      <w:r>
        <w:t xml:space="preserve"> now correctly displayed</w:t>
      </w:r>
      <w:r w:rsidR="00C50B16">
        <w:t xml:space="preserve"> (RASAN-</w:t>
      </w:r>
      <w:r w:rsidR="00347EA3">
        <w:t>220)</w:t>
      </w:r>
    </w:p>
    <w:p w14:paraId="29D7DF40" w14:textId="6BD5AD12" w:rsidR="00C50B16" w:rsidRDefault="00FA4124" w:rsidP="00327788">
      <w:pPr>
        <w:pStyle w:val="ListParagraph"/>
        <w:numPr>
          <w:ilvl w:val="0"/>
          <w:numId w:val="39"/>
        </w:numPr>
      </w:pPr>
      <w:r w:rsidRPr="00BB07DD">
        <w:t>Buttons are now properly aligned</w:t>
      </w:r>
      <w:r w:rsidR="00C50B16">
        <w:t xml:space="preserve"> (RASAN-</w:t>
      </w:r>
      <w:r w:rsidR="00347EA3">
        <w:t>221)</w:t>
      </w:r>
    </w:p>
    <w:bookmarkEnd w:id="0"/>
    <w:p w14:paraId="4B0D7C69" w14:textId="77777777" w:rsidR="00327788" w:rsidRDefault="00327788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365B4" w:rsidRPr="009C5BD4" w14:paraId="23C710B8" w14:textId="77777777" w:rsidTr="00B5603C">
        <w:tc>
          <w:tcPr>
            <w:tcW w:w="1926" w:type="dxa"/>
          </w:tcPr>
          <w:p w14:paraId="03F5286E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1CC49F" w14:textId="77777777" w:rsidR="002365B4" w:rsidRPr="009C5BD4" w:rsidRDefault="002365B4" w:rsidP="00B5603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DAFFE99" w14:textId="77777777" w:rsidR="002365B4" w:rsidRPr="009C5BD4" w:rsidRDefault="002365B4" w:rsidP="00B5603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365B4" w:rsidRPr="00696F88" w14:paraId="1361BC1C" w14:textId="77777777" w:rsidTr="00B5603C">
        <w:tc>
          <w:tcPr>
            <w:tcW w:w="1926" w:type="dxa"/>
          </w:tcPr>
          <w:p w14:paraId="26D93438" w14:textId="766DECAE" w:rsidR="002365B4" w:rsidRPr="00696F88" w:rsidRDefault="002365B4" w:rsidP="00B5603C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75B505DB" w14:textId="7199021F" w:rsidR="002365B4" w:rsidRPr="00334196" w:rsidRDefault="002365B4" w:rsidP="00B5603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-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CAEA7A2" w14:textId="77777777" w:rsidR="002365B4" w:rsidRPr="00334196" w:rsidRDefault="002365B4" w:rsidP="00B5603C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77A31E0" w14:textId="77777777" w:rsidR="002365B4" w:rsidRDefault="002365B4" w:rsidP="002365B4"/>
    <w:p w14:paraId="15D81E97" w14:textId="668E33D1" w:rsidR="002365B4" w:rsidRDefault="002365B4" w:rsidP="002365B4">
      <w:pPr>
        <w:pStyle w:val="ListParagraph"/>
        <w:numPr>
          <w:ilvl w:val="0"/>
          <w:numId w:val="39"/>
        </w:numPr>
      </w:pPr>
      <w:r w:rsidRPr="002365B4">
        <w:t>Inactive garments can now be selected when adding products for wearers</w:t>
      </w:r>
      <w:r w:rsidRPr="00844CC6">
        <w:t xml:space="preserve"> (RASAN-</w:t>
      </w:r>
      <w:r>
        <w:t>209</w:t>
      </w:r>
      <w:r w:rsidRPr="00844CC6">
        <w:t>)</w:t>
      </w:r>
    </w:p>
    <w:p w14:paraId="4BB1ED9B" w14:textId="77777777" w:rsidR="002365B4" w:rsidRDefault="002365B4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24E65" w:rsidRPr="009C5BD4" w14:paraId="134C0FE6" w14:textId="77777777" w:rsidTr="003F7248">
        <w:tc>
          <w:tcPr>
            <w:tcW w:w="1926" w:type="dxa"/>
          </w:tcPr>
          <w:p w14:paraId="0265B620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0895D6" w14:textId="77777777" w:rsidR="00824E65" w:rsidRPr="009C5BD4" w:rsidRDefault="00824E65" w:rsidP="0099370F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68ECAA" w14:textId="77777777" w:rsidR="00824E65" w:rsidRPr="009C5BD4" w:rsidRDefault="00824E65" w:rsidP="0099370F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24E65" w:rsidRPr="00696F88" w14:paraId="2DD6F716" w14:textId="77777777" w:rsidTr="003F7248">
        <w:tc>
          <w:tcPr>
            <w:tcW w:w="1926" w:type="dxa"/>
          </w:tcPr>
          <w:p w14:paraId="680AB1BC" w14:textId="77777777" w:rsidR="00824E65" w:rsidRPr="00696F88" w:rsidRDefault="00824E65" w:rsidP="0099370F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D516890" w14:textId="77777777" w:rsidR="00824E65" w:rsidRPr="00334196" w:rsidRDefault="00824E65" w:rsidP="0099370F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7255266" w14:textId="77777777" w:rsidR="00824E65" w:rsidRPr="00334196" w:rsidRDefault="00824E65" w:rsidP="0099370F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2AD1CD47" w14:textId="77777777" w:rsidR="00824E65" w:rsidRDefault="00824E65" w:rsidP="0099370F"/>
    <w:p w14:paraId="4DBCDECE" w14:textId="77777777" w:rsidR="00824E65" w:rsidRDefault="00824E65" w:rsidP="0099370F">
      <w:pPr>
        <w:pStyle w:val="ListParagraph"/>
        <w:numPr>
          <w:ilvl w:val="0"/>
          <w:numId w:val="39"/>
        </w:numPr>
      </w:pPr>
      <w:r w:rsidRPr="00844CC6">
        <w:t>Ordering transactions are now correctly upload</w:t>
      </w:r>
      <w:r>
        <w:t>ed</w:t>
      </w:r>
      <w:r w:rsidRPr="00844CC6">
        <w:t xml:space="preserve"> for off-cycle customers (RASAN-117)</w:t>
      </w:r>
    </w:p>
    <w:p w14:paraId="7FC59E6C" w14:textId="77777777" w:rsidR="00824E65" w:rsidRDefault="00824E65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C81C01" w:rsidRPr="009C5BD4" w14:paraId="20E9A283" w14:textId="77777777" w:rsidTr="00A25886">
        <w:tc>
          <w:tcPr>
            <w:tcW w:w="1926" w:type="dxa"/>
          </w:tcPr>
          <w:p w14:paraId="1177F709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24CC7F8" w14:textId="77777777" w:rsidR="00C81C01" w:rsidRPr="009C5BD4" w:rsidRDefault="00C81C01" w:rsidP="00A2588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6A05BAC" w14:textId="77777777" w:rsidR="00C81C01" w:rsidRPr="009C5BD4" w:rsidRDefault="00C81C01" w:rsidP="00A2588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C81C01" w:rsidRPr="00696F88" w14:paraId="7316FA6F" w14:textId="77777777" w:rsidTr="00A25886">
        <w:tc>
          <w:tcPr>
            <w:tcW w:w="1926" w:type="dxa"/>
          </w:tcPr>
          <w:p w14:paraId="3E0C4AF0" w14:textId="0F4B382F" w:rsidR="00C81C01" w:rsidRPr="00696F88" w:rsidRDefault="00C81C01" w:rsidP="00A25886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78A3C0BC" w14:textId="157FCD61" w:rsidR="00C81C01" w:rsidRPr="00334196" w:rsidRDefault="00C81C01" w:rsidP="00A2588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BB07DD">
              <w:rPr>
                <w:b/>
                <w:sz w:val="28"/>
                <w:szCs w:val="24"/>
              </w:rPr>
              <w:t>7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3D25ED8C" w14:textId="77777777" w:rsidR="00C81C01" w:rsidRPr="00334196" w:rsidRDefault="00C81C01" w:rsidP="00A25886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539267B7" w14:textId="77777777" w:rsidR="00C81C01" w:rsidRDefault="00C81C01" w:rsidP="00C81C01"/>
    <w:p w14:paraId="32A1A6D5" w14:textId="25BC275D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 xml:space="preserve">A product with zero quantity can now be confirmed for deliver/pick </w:t>
      </w:r>
      <w:r w:rsidR="00BB07DD" w:rsidRPr="00BB07DD">
        <w:t>up (</w:t>
      </w:r>
      <w:r w:rsidR="00C81C01" w:rsidRPr="00BB07DD">
        <w:t>RASAN-46)</w:t>
      </w:r>
    </w:p>
    <w:p w14:paraId="7E89FA90" w14:textId="2C3A045E" w:rsidR="00C81C01" w:rsidRPr="00BB07DD" w:rsidRDefault="00AE424D" w:rsidP="00C81C01">
      <w:pPr>
        <w:pStyle w:val="ListParagraph"/>
        <w:numPr>
          <w:ilvl w:val="0"/>
          <w:numId w:val="39"/>
        </w:numPr>
      </w:pPr>
      <w:r w:rsidRPr="00BB07DD">
        <w:t>Improved display of delivery/pickup products</w:t>
      </w:r>
      <w:r w:rsidR="00BB07DD">
        <w:t xml:space="preserve"> </w:t>
      </w:r>
      <w:r w:rsidR="00C81C01" w:rsidRPr="00BB07DD">
        <w:t>(RASAN-58)</w:t>
      </w:r>
    </w:p>
    <w:p w14:paraId="7251B73F" w14:textId="3CE4A9A9" w:rsidR="00C81C01" w:rsidRPr="00BB07DD" w:rsidRDefault="0058152F" w:rsidP="00C81C01">
      <w:pPr>
        <w:pStyle w:val="ListParagraph"/>
        <w:numPr>
          <w:ilvl w:val="0"/>
          <w:numId w:val="39"/>
        </w:numPr>
      </w:pPr>
      <w:r w:rsidRPr="00BB07DD">
        <w:t>The link button is</w:t>
      </w:r>
      <w:r w:rsidR="00BB07DD">
        <w:t xml:space="preserve"> </w:t>
      </w:r>
      <w:r w:rsidR="00BB07DD" w:rsidRPr="00BB07DD">
        <w:t>correctly</w:t>
      </w:r>
      <w:r w:rsidRPr="00BB07DD">
        <w:t xml:space="preserve"> displayed </w:t>
      </w:r>
      <w:r w:rsidR="00C81C01" w:rsidRPr="00BB07DD">
        <w:t>(RASAN-130)</w:t>
      </w:r>
    </w:p>
    <w:p w14:paraId="26BDC7C0" w14:textId="00535F8C" w:rsidR="00C81C01" w:rsidRPr="00BB07DD" w:rsidRDefault="000926FF" w:rsidP="00C81C01">
      <w:pPr>
        <w:pStyle w:val="ListParagraph"/>
        <w:numPr>
          <w:ilvl w:val="0"/>
          <w:numId w:val="39"/>
        </w:numPr>
      </w:pPr>
      <w:r w:rsidRPr="00BB07DD">
        <w:t xml:space="preserve">Buttons are </w:t>
      </w:r>
      <w:r w:rsidR="003735D5" w:rsidRPr="00BB07DD">
        <w:t xml:space="preserve">now </w:t>
      </w:r>
      <w:r w:rsidRPr="00BB07DD">
        <w:t xml:space="preserve">properly </w:t>
      </w:r>
      <w:r w:rsidR="00C81C01" w:rsidRPr="00BB07DD">
        <w:t>aligned in "Settings Mode" (RASAN-103)</w:t>
      </w:r>
    </w:p>
    <w:p w14:paraId="02601DE3" w14:textId="57E6334B" w:rsidR="007B11D9" w:rsidRPr="00BB07DD" w:rsidRDefault="0058152F" w:rsidP="002825D7">
      <w:pPr>
        <w:pStyle w:val="ListParagraph"/>
        <w:numPr>
          <w:ilvl w:val="0"/>
          <w:numId w:val="39"/>
        </w:numPr>
      </w:pPr>
      <w:r w:rsidRPr="00BB07DD">
        <w:t>Improved warning messages display</w:t>
      </w:r>
      <w:r w:rsidR="007B11D9" w:rsidRPr="00BB07DD">
        <w:t xml:space="preserve"> (RASAN-146)</w:t>
      </w:r>
    </w:p>
    <w:p w14:paraId="2479E1C2" w14:textId="58C06032" w:rsidR="00C81C01" w:rsidRPr="00BB07DD" w:rsidRDefault="007B11D9" w:rsidP="0083465D">
      <w:pPr>
        <w:pStyle w:val="ListParagraph"/>
        <w:numPr>
          <w:ilvl w:val="0"/>
          <w:numId w:val="39"/>
        </w:numPr>
      </w:pPr>
      <w:r w:rsidRPr="00BB07DD">
        <w:t xml:space="preserve">Improved application display messages to offer </w:t>
      </w:r>
      <w:r w:rsidR="002825D7" w:rsidRPr="00BB07DD">
        <w:t>better</w:t>
      </w:r>
      <w:r w:rsidRPr="00BB07DD">
        <w:t xml:space="preserve"> user experience (RASAN-156)</w:t>
      </w:r>
    </w:p>
    <w:p w14:paraId="3A20A573" w14:textId="77777777" w:rsidR="00C81C01" w:rsidRDefault="00C81C01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76317" w:rsidRPr="009C5BD4" w14:paraId="19A56785" w14:textId="77777777" w:rsidTr="00E75299">
        <w:tc>
          <w:tcPr>
            <w:tcW w:w="1926" w:type="dxa"/>
          </w:tcPr>
          <w:p w14:paraId="496FD99A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62FBC029" w14:textId="77777777" w:rsidR="00876317" w:rsidRPr="009C5BD4" w:rsidRDefault="00876317" w:rsidP="00E75299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F07CF37" w14:textId="77777777" w:rsidR="00876317" w:rsidRPr="009C5BD4" w:rsidRDefault="00876317" w:rsidP="00E75299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76317" w:rsidRPr="00696F88" w14:paraId="75E1789D" w14:textId="77777777" w:rsidTr="00E75299">
        <w:tc>
          <w:tcPr>
            <w:tcW w:w="1926" w:type="dxa"/>
          </w:tcPr>
          <w:p w14:paraId="79811A93" w14:textId="59E11AB4" w:rsidR="00876317" w:rsidRPr="00696F88" w:rsidRDefault="00876317" w:rsidP="00E75299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1" w:type="dxa"/>
          </w:tcPr>
          <w:p w14:paraId="68E5819F" w14:textId="438192CD" w:rsidR="00876317" w:rsidRPr="00334196" w:rsidRDefault="00876317" w:rsidP="00E7529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47AA934B" w14:textId="77777777" w:rsidR="00876317" w:rsidRPr="00334196" w:rsidRDefault="00876317" w:rsidP="00E75299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5DD0D1A" w14:textId="77777777" w:rsidR="00876317" w:rsidRDefault="00876317" w:rsidP="00876317"/>
    <w:p w14:paraId="358AC060" w14:textId="67AB2EF4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Adjusted full crediting functionality </w:t>
      </w:r>
      <w:r>
        <w:t>(</w:t>
      </w:r>
      <w:r w:rsidRPr="00C81786">
        <w:t>RASAN-34</w:t>
      </w:r>
      <w:r>
        <w:t>)</w:t>
      </w:r>
    </w:p>
    <w:p w14:paraId="14548A47" w14:textId="404BDDB5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Quantity of billed loss items is now correctly displayed </w:t>
      </w:r>
      <w:r>
        <w:t>(</w:t>
      </w:r>
      <w:r w:rsidRPr="00C81786">
        <w:t>RASAN-67</w:t>
      </w:r>
      <w:r>
        <w:t>)</w:t>
      </w:r>
    </w:p>
    <w:p w14:paraId="30F2B198" w14:textId="492D4952" w:rsidR="00C81786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Fixed display of already uploaded stops </w:t>
      </w:r>
      <w:r>
        <w:t>(</w:t>
      </w:r>
      <w:r w:rsidRPr="00C81786">
        <w:t>RASAN-94</w:t>
      </w:r>
      <w:r>
        <w:t>)</w:t>
      </w:r>
    </w:p>
    <w:p w14:paraId="090CC1B4" w14:textId="09257794" w:rsidR="00876317" w:rsidRDefault="00C81786" w:rsidP="00C81786">
      <w:pPr>
        <w:pStyle w:val="ListParagraph"/>
        <w:numPr>
          <w:ilvl w:val="0"/>
          <w:numId w:val="39"/>
        </w:numPr>
      </w:pPr>
      <w:r w:rsidRPr="00C81786">
        <w:t xml:space="preserve">Ordering transactions now correctly upload for off-cycle customers </w:t>
      </w:r>
      <w:r>
        <w:t>(</w:t>
      </w:r>
      <w:r w:rsidRPr="00C81786">
        <w:t>RASAN-105</w:t>
      </w:r>
      <w:r>
        <w:t>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62DF4" w:rsidRPr="009C5BD4" w14:paraId="7BEA16A0" w14:textId="77777777" w:rsidTr="004A04B7">
        <w:tc>
          <w:tcPr>
            <w:tcW w:w="1926" w:type="dxa"/>
          </w:tcPr>
          <w:p w14:paraId="3B50C8DF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36E9B5" w14:textId="77777777" w:rsidR="00462DF4" w:rsidRPr="009C5BD4" w:rsidRDefault="00462DF4" w:rsidP="004A04B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6B07E4C" w14:textId="77777777" w:rsidR="00462DF4" w:rsidRPr="009C5BD4" w:rsidRDefault="00462DF4" w:rsidP="004A04B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62DF4" w:rsidRPr="00696F88" w14:paraId="5F0896FA" w14:textId="77777777" w:rsidTr="004A04B7">
        <w:tc>
          <w:tcPr>
            <w:tcW w:w="1926" w:type="dxa"/>
          </w:tcPr>
          <w:p w14:paraId="5E730357" w14:textId="2C6D1892" w:rsidR="00462DF4" w:rsidRPr="00696F88" w:rsidRDefault="00462DF4" w:rsidP="004A04B7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1" w:type="dxa"/>
          </w:tcPr>
          <w:p w14:paraId="7D540D53" w14:textId="7EEBF81C" w:rsidR="00462DF4" w:rsidRPr="00334196" w:rsidRDefault="00462DF4" w:rsidP="004A04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334196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334196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03" w:type="dxa"/>
          </w:tcPr>
          <w:p w14:paraId="1C901880" w14:textId="77777777" w:rsidR="00462DF4" w:rsidRPr="00334196" w:rsidRDefault="00462DF4" w:rsidP="004A04B7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6794E2AA" w14:textId="77777777" w:rsidR="00462DF4" w:rsidRDefault="00462DF4" w:rsidP="00462DF4"/>
    <w:p w14:paraId="218C7B4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Enhanced error message clarity (RASA-4389)</w:t>
      </w:r>
    </w:p>
    <w:p w14:paraId="2561AF3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Added integration with external app (RASA-4393)</w:t>
      </w:r>
    </w:p>
    <w:p w14:paraId="2F8B2D04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>Optimized button layout for Spanish (RASA-4504)</w:t>
      </w:r>
    </w:p>
    <w:p w14:paraId="094AC51A" w14:textId="77777777" w:rsidR="009D33CB" w:rsidRDefault="009D33CB" w:rsidP="009D33CB">
      <w:pPr>
        <w:pStyle w:val="ListParagraph"/>
        <w:numPr>
          <w:ilvl w:val="0"/>
          <w:numId w:val="37"/>
        </w:numPr>
      </w:pPr>
      <w:r>
        <w:t xml:space="preserve">Improved processing of </w:t>
      </w:r>
      <w:proofErr w:type="gramStart"/>
      <w:r>
        <w:t>one off</w:t>
      </w:r>
      <w:proofErr w:type="gramEnd"/>
      <w:r>
        <w:t xml:space="preserve"> order transactions (RASA-4505)</w:t>
      </w:r>
    </w:p>
    <w:p w14:paraId="747B0794" w14:textId="6D3E1DC0" w:rsidR="00462DF4" w:rsidRDefault="009D33CB" w:rsidP="009D33CB">
      <w:pPr>
        <w:pStyle w:val="ListParagraph"/>
        <w:numPr>
          <w:ilvl w:val="0"/>
          <w:numId w:val="37"/>
        </w:numPr>
      </w:pPr>
      <w:r>
        <w:t>Corrected processing of billing method 6 products (RASA-4508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1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 xml:space="preserve">Soil scanned items </w:t>
      </w:r>
      <w:proofErr w:type="gramStart"/>
      <w:r w:rsidRPr="00D42419">
        <w:rPr>
          <w:rStyle w:val="ui-provider"/>
        </w:rPr>
        <w:t>is</w:t>
      </w:r>
      <w:proofErr w:type="gramEnd"/>
      <w:r w:rsidRPr="00D42419">
        <w:rPr>
          <w:rStyle w:val="ui-provider"/>
        </w:rPr>
        <w:t xml:space="preserve">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1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lastRenderedPageBreak/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</w:t>
      </w:r>
      <w:proofErr w:type="gramStart"/>
      <w:r>
        <w:rPr>
          <w:rStyle w:val="ui-provider"/>
        </w:rPr>
        <w:t>when quitting</w:t>
      </w:r>
      <w:proofErr w:type="gramEnd"/>
      <w:r>
        <w:rPr>
          <w:rStyle w:val="ui-provider"/>
        </w:rPr>
        <w:t xml:space="preserve"> a </w:t>
      </w:r>
      <w:proofErr w:type="gramStart"/>
      <w:r>
        <w:rPr>
          <w:rStyle w:val="ui-provider"/>
        </w:rPr>
        <w:t>wearer</w:t>
      </w:r>
      <w:proofErr w:type="gramEnd"/>
      <w:r>
        <w:rPr>
          <w:rStyle w:val="ui-provider"/>
        </w:rPr>
        <w:t xml:space="preserve">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lastRenderedPageBreak/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 xml:space="preserve">Adding filtering </w:t>
      </w:r>
      <w:proofErr w:type="gramStart"/>
      <w:r w:rsidRPr="00264A5C">
        <w:t>option</w:t>
      </w:r>
      <w:proofErr w:type="gramEnd"/>
      <w:r w:rsidRPr="00264A5C">
        <w:t xml:space="preserve">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</w:t>
      </w:r>
      <w:proofErr w:type="gramStart"/>
      <w:r w:rsidRPr="00264A5C">
        <w:t>doing</w:t>
      </w:r>
      <w:proofErr w:type="gramEnd"/>
      <w:r w:rsidRPr="00264A5C">
        <w:t xml:space="preserve">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lastRenderedPageBreak/>
        <w:t xml:space="preserve">Now </w:t>
      </w:r>
      <w:proofErr w:type="gramStart"/>
      <w:r>
        <w:rPr>
          <w:rFonts w:ascii="Segoe UI" w:hAnsi="Segoe UI" w:cs="Segoe UI"/>
          <w:color w:val="172B4D"/>
          <w:sz w:val="21"/>
          <w:szCs w:val="21"/>
        </w:rPr>
        <w:t>user</w:t>
      </w:r>
      <w:proofErr w:type="gramEnd"/>
      <w:r>
        <w:rPr>
          <w:rFonts w:ascii="Segoe UI" w:hAnsi="Segoe UI" w:cs="Segoe UI"/>
          <w:color w:val="172B4D"/>
          <w:sz w:val="21"/>
          <w:szCs w:val="21"/>
        </w:rPr>
        <w:t xml:space="preserve">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proofErr w:type="gramStart"/>
      <w:r>
        <w:t>Wearer</w:t>
      </w:r>
      <w:proofErr w:type="gramEnd"/>
      <w:r>
        <w:t xml:space="preserve"> </w:t>
      </w:r>
      <w:proofErr w:type="gramStart"/>
      <w:r>
        <w:t>can be</w:t>
      </w:r>
      <w:proofErr w:type="gramEnd"/>
      <w:r>
        <w:t xml:space="preserve"> quit when </w:t>
      </w:r>
      <w:proofErr w:type="gramStart"/>
      <w:r>
        <w:t>he has</w:t>
      </w:r>
      <w:proofErr w:type="gramEnd"/>
      <w:r>
        <w:t xml:space="preserve">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 xml:space="preserve">Added a correct message for a multiple bank and lockers wearer when </w:t>
      </w:r>
      <w:proofErr w:type="gramStart"/>
      <w:r>
        <w:t>try</w:t>
      </w:r>
      <w:proofErr w:type="gramEnd"/>
      <w:r>
        <w:t xml:space="preserve">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</w:t>
      </w:r>
      <w:proofErr w:type="gramStart"/>
      <w:r>
        <w:t>barcode</w:t>
      </w:r>
      <w:proofErr w:type="gramEnd"/>
      <w:r>
        <w:t xml:space="preserve">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 xml:space="preserve">Solved issue regarding </w:t>
      </w:r>
      <w:proofErr w:type="gramStart"/>
      <w:r>
        <w:t>add</w:t>
      </w:r>
      <w:proofErr w:type="gramEnd"/>
      <w:r>
        <w:t xml:space="preserve">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lastRenderedPageBreak/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Solved issue with tax incorrectly recalculated when scan for returns </w:t>
      </w:r>
      <w:proofErr w:type="gramStart"/>
      <w:r>
        <w:t>were</w:t>
      </w:r>
      <w:proofErr w:type="gramEnd"/>
      <w:r>
        <w:t xml:space="preserve">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user is not allowed to do a decrease </w:t>
      </w:r>
      <w:proofErr w:type="gramStart"/>
      <w:r>
        <w:t>of</w:t>
      </w:r>
      <w:proofErr w:type="gramEnd"/>
      <w:r>
        <w:t xml:space="preserve"> max inventory when there is already a loss </w:t>
      </w:r>
      <w:proofErr w:type="gramStart"/>
      <w:r>
        <w:t>charge</w:t>
      </w:r>
      <w:proofErr w:type="gramEnd"/>
      <w:r>
        <w:t xml:space="preserve">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</w:t>
      </w:r>
      <w:proofErr w:type="gramStart"/>
      <w:r>
        <w:t>with</w:t>
      </w:r>
      <w:proofErr w:type="gramEnd"/>
      <w:r>
        <w:t xml:space="preserve"> </w:t>
      </w:r>
      <w:r w:rsidR="00622A57">
        <w:t xml:space="preserve">trying to </w:t>
      </w:r>
      <w:proofErr w:type="gramStart"/>
      <w:r w:rsidR="00622A57">
        <w:t>do</w:t>
      </w:r>
      <w:proofErr w:type="gramEnd"/>
      <w:r w:rsidR="00622A57">
        <w:t xml:space="preserve">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>Now exclamation mark</w:t>
      </w:r>
      <w:r w:rsidR="000000B6">
        <w:t xml:space="preserve"> </w:t>
      </w:r>
      <w:r>
        <w:t xml:space="preserve">disappears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lastRenderedPageBreak/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</w:t>
      </w:r>
      <w:proofErr w:type="gramStart"/>
      <w:r w:rsidRPr="004F7268">
        <w:t>upload</w:t>
      </w:r>
      <w:proofErr w:type="gramEnd"/>
      <w:r w:rsidRPr="004F7268">
        <w:t xml:space="preserve">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</w:t>
      </w:r>
      <w:proofErr w:type="gramStart"/>
      <w:r>
        <w:t>on</w:t>
      </w:r>
      <w:proofErr w:type="gramEnd"/>
      <w:r>
        <w:t xml:space="preserve">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proofErr w:type="gramStart"/>
      <w:r w:rsidR="00797419">
        <w:t>was</w:t>
      </w:r>
      <w:r>
        <w:t xml:space="preserve"> seeing</w:t>
      </w:r>
      <w:proofErr w:type="gramEnd"/>
      <w:r>
        <w:t xml:space="preserve">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r w:rsidRPr="00547A95">
        <w:lastRenderedPageBreak/>
        <w:t>Collected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 xml:space="preserve">An error appeared in the RA logs after </w:t>
      </w:r>
      <w:proofErr w:type="gramStart"/>
      <w:r>
        <w:t>download</w:t>
      </w:r>
      <w:r w:rsidR="00D06B50" w:rsidRPr="00D06B50">
        <w:t xml:space="preserve"> </w:t>
      </w:r>
      <w:r>
        <w:t>for</w:t>
      </w:r>
      <w:proofErr w:type="gramEnd"/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 xml:space="preserve">An error appeared in the RA logs after </w:t>
      </w:r>
      <w:proofErr w:type="gramStart"/>
      <w:r>
        <w:t>download</w:t>
      </w:r>
      <w:proofErr w:type="gramEnd"/>
      <w:r>
        <w:t xml:space="preserve">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</w:t>
      </w:r>
      <w:proofErr w:type="gramStart"/>
      <w:r w:rsidRPr="00F3385C">
        <w:t>raised</w:t>
      </w:r>
      <w:proofErr w:type="gramEnd"/>
      <w:r w:rsidRPr="00F3385C">
        <w:t xml:space="preserve">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proofErr w:type="gramStart"/>
      <w:r w:rsidR="00C20E23">
        <w:t>message</w:t>
      </w:r>
      <w:proofErr w:type="gramEnd"/>
      <w:r w:rsidR="00C20E23">
        <w:t xml:space="preserve">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lastRenderedPageBreak/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 xml:space="preserve">Now we use </w:t>
      </w:r>
      <w:proofErr w:type="gramStart"/>
      <w:r>
        <w:t>a custom</w:t>
      </w:r>
      <w:proofErr w:type="gramEnd"/>
      <w:r>
        <w:t xml:space="preserve">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</w:t>
      </w:r>
      <w:proofErr w:type="gramStart"/>
      <w:r w:rsidR="00911D54">
        <w:t>invoice exiting</w:t>
      </w:r>
      <w:proofErr w:type="gramEnd"/>
      <w:r w:rsidR="00911D54">
        <w:t xml:space="preserve">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lastRenderedPageBreak/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 xml:space="preserve">Fixed a problem for route driving date updating </w:t>
      </w:r>
      <w:proofErr w:type="gramStart"/>
      <w:r>
        <w:t>wrongfully</w:t>
      </w:r>
      <w:proofErr w:type="gramEnd"/>
      <w:r>
        <w:t xml:space="preserve">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r>
        <w:t xml:space="preserve">Settle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proofErr w:type="gramStart"/>
      <w:r>
        <w:t>Now</w:t>
      </w:r>
      <w:proofErr w:type="gramEnd"/>
      <w:r>
        <w:t xml:space="preserve"> is possible to scan smart barcodes for </w:t>
      </w:r>
      <w:proofErr w:type="gramStart"/>
      <w:r>
        <w:t>moved</w:t>
      </w:r>
      <w:proofErr w:type="gramEnd"/>
      <w:r>
        <w:t xml:space="preserve">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2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 xml:space="preserve">Route </w:t>
      </w:r>
      <w:proofErr w:type="gramStart"/>
      <w:r w:rsidR="000E42BD">
        <w:t>payment collection</w:t>
      </w:r>
      <w:proofErr w:type="gramEnd"/>
      <w:r w:rsidR="000E42BD">
        <w:t xml:space="preserve">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proofErr w:type="gramStart"/>
      <w:r w:rsidR="00937227">
        <w:t>message</w:t>
      </w:r>
      <w:r w:rsidRPr="005E60F7">
        <w:t xml:space="preserve"> is</w:t>
      </w:r>
      <w:proofErr w:type="gramEnd"/>
      <w:r w:rsidRPr="005E60F7">
        <w:t xml:space="preserve">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2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proofErr w:type="gramStart"/>
      <w:r>
        <w:t>:  Added</w:t>
      </w:r>
      <w:proofErr w:type="gramEnd"/>
      <w:r>
        <w:t xml:space="preserve">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 xml:space="preserve">Modify wearer inventory transactions are now created only when a change was </w:t>
      </w:r>
      <w:proofErr w:type="gramStart"/>
      <w:r>
        <w:t>done</w:t>
      </w:r>
      <w:proofErr w:type="gramEnd"/>
      <w:r>
        <w:t xml:space="preserve">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</w:t>
      </w:r>
      <w:proofErr w:type="gramStart"/>
      <w:r w:rsidR="00FD14D4" w:rsidRPr="0057049A">
        <w:t>in</w:t>
      </w:r>
      <w:proofErr w:type="gramEnd"/>
      <w:r w:rsidR="00FD14D4" w:rsidRPr="0057049A">
        <w:t xml:space="preserve">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</w:t>
      </w:r>
      <w:proofErr w:type="gramStart"/>
      <w:r>
        <w:t>downloading</w:t>
      </w:r>
      <w:proofErr w:type="gramEnd"/>
      <w:r>
        <w:t xml:space="preserve">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lastRenderedPageBreak/>
        <w:t xml:space="preserve">Notification messages </w:t>
      </w:r>
      <w:proofErr w:type="gramStart"/>
      <w:r w:rsidRPr="00252BB7">
        <w:t>is</w:t>
      </w:r>
      <w:proofErr w:type="gramEnd"/>
      <w:r w:rsidRPr="00252BB7">
        <w:t xml:space="preserve"> not allowed </w:t>
      </w:r>
      <w:proofErr w:type="gramStart"/>
      <w:r w:rsidRPr="00252BB7">
        <w:t>reply</w:t>
      </w:r>
      <w:proofErr w:type="gramEnd"/>
      <w:r w:rsidRPr="00252BB7">
        <w:t>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</w:t>
      </w:r>
      <w:proofErr w:type="gramStart"/>
      <w:r>
        <w:t>downloading</w:t>
      </w:r>
      <w:proofErr w:type="gramEnd"/>
      <w:r>
        <w:t xml:space="preserve"> </w:t>
      </w:r>
      <w:proofErr w:type="gramStart"/>
      <w:r>
        <w:t>when is</w:t>
      </w:r>
      <w:proofErr w:type="gramEnd"/>
      <w:r>
        <w:t xml:space="preserve">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3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 xml:space="preserve">: The product size is now highlighted in a “bubble” and container </w:t>
      </w:r>
      <w:proofErr w:type="gramStart"/>
      <w:r w:rsidR="00C644AD">
        <w:t>stickers</w:t>
      </w:r>
      <w:proofErr w:type="gramEnd"/>
      <w:r w:rsidR="00C644AD">
        <w:t xml:space="preserve">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lastRenderedPageBreak/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4" w:name="OLE_LINK8"/>
      <w:r>
        <w:t xml:space="preserve">Fixed problem </w:t>
      </w:r>
      <w:bookmarkEnd w:id="4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Marking of</w:t>
      </w:r>
      <w:proofErr w:type="gramEnd"/>
      <w:r>
        <w:t xml:space="preserve">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proofErr w:type="gramStart"/>
      <w:r>
        <w:t>Decreasing of</w:t>
      </w:r>
      <w:proofErr w:type="gramEnd"/>
      <w:r>
        <w:t xml:space="preserve"> invoicing is now correctly working for the set decrease limit</w:t>
      </w:r>
      <w:r w:rsidR="009E7293" w:rsidRPr="006F041C">
        <w:t xml:space="preserve"> (RASA-2888)</w:t>
      </w:r>
      <w:bookmarkEnd w:id="3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6" w:name="OLE_LINK3"/>
            <w:bookmarkEnd w:id="5"/>
            <w:r>
              <w:rPr>
                <w:sz w:val="20"/>
                <w:szCs w:val="24"/>
              </w:rPr>
              <w:t>Changes:</w:t>
            </w:r>
          </w:p>
          <w:bookmarkEnd w:id="6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</w:t>
            </w:r>
            <w:proofErr w:type="gramStart"/>
            <w:r w:rsidRPr="00421E28">
              <w:rPr>
                <w:sz w:val="20"/>
                <w:szCs w:val="24"/>
              </w:rPr>
              <w:t>assistant</w:t>
            </w:r>
            <w:proofErr w:type="gramEnd"/>
            <w:r w:rsidRPr="00421E28">
              <w:rPr>
                <w:sz w:val="20"/>
                <w:szCs w:val="24"/>
              </w:rPr>
              <w:t xml:space="preserve">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 xml:space="preserve">isplay Customer Number </w:t>
            </w:r>
            <w:proofErr w:type="gramStart"/>
            <w:r w:rsidRPr="00533B06">
              <w:rPr>
                <w:sz w:val="20"/>
                <w:szCs w:val="24"/>
              </w:rPr>
              <w:t>in Stop</w:t>
            </w:r>
            <w:proofErr w:type="gramEnd"/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>
              <w:rPr>
                <w:sz w:val="20"/>
                <w:szCs w:val="24"/>
              </w:rPr>
              <w:t xml:space="preserve">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that </w:t>
            </w:r>
            <w:proofErr w:type="gramStart"/>
            <w:r>
              <w:rPr>
                <w:sz w:val="20"/>
                <w:szCs w:val="24"/>
              </w:rPr>
              <w:t>appeared</w:t>
            </w:r>
            <w:proofErr w:type="gramEnd"/>
            <w:r>
              <w:rPr>
                <w:sz w:val="20"/>
                <w:szCs w:val="24"/>
              </w:rPr>
              <w:t xml:space="preserve">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7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</w:t>
            </w:r>
            <w:proofErr w:type="gramStart"/>
            <w:r w:rsidRPr="00214F69">
              <w:rPr>
                <w:sz w:val="20"/>
                <w:szCs w:val="24"/>
              </w:rPr>
              <w:t>exists</w:t>
            </w:r>
            <w:proofErr w:type="gramEnd"/>
            <w:r w:rsidRPr="00214F69">
              <w:rPr>
                <w:sz w:val="20"/>
                <w:szCs w:val="24"/>
              </w:rPr>
              <w:t xml:space="preserve">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7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</w:t>
            </w:r>
            <w:proofErr w:type="gramEnd"/>
            <w:r w:rsidR="00B17123">
              <w:rPr>
                <w:sz w:val="20"/>
                <w:szCs w:val="24"/>
              </w:rPr>
              <w:t xml:space="preserve">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</w:t>
            </w:r>
            <w:proofErr w:type="gramStart"/>
            <w:r w:rsidRPr="001A43BC">
              <w:rPr>
                <w:sz w:val="20"/>
                <w:szCs w:val="24"/>
              </w:rPr>
              <w:t xml:space="preserve">button </w:t>
            </w:r>
            <w:r w:rsidR="00B17123">
              <w:rPr>
                <w:sz w:val="20"/>
                <w:szCs w:val="24"/>
              </w:rPr>
              <w:t>was</w:t>
            </w:r>
            <w:proofErr w:type="gramEnd"/>
            <w:r w:rsidR="00B17123">
              <w:rPr>
                <w:sz w:val="20"/>
                <w:szCs w:val="24"/>
              </w:rPr>
              <w:t xml:space="preserve">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 w:rsidRPr="0061417D">
              <w:rPr>
                <w:sz w:val="20"/>
                <w:szCs w:val="24"/>
              </w:rPr>
              <w:t>Solved problem</w:t>
            </w:r>
            <w:proofErr w:type="gramEnd"/>
            <w:r w:rsidRPr="0061417D">
              <w:rPr>
                <w:sz w:val="20"/>
                <w:szCs w:val="24"/>
              </w:rPr>
              <w:t xml:space="preserve">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proofErr w:type="gramStart"/>
            <w:r>
              <w:rPr>
                <w:sz w:val="20"/>
                <w:szCs w:val="24"/>
              </w:rPr>
              <w:t>Solved problem</w:t>
            </w:r>
            <w:proofErr w:type="gramEnd"/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proofErr w:type="gramStart"/>
      <w:r w:rsidR="00111E59">
        <w:t>the case</w:t>
      </w:r>
      <w:r>
        <w:t>s</w:t>
      </w:r>
      <w:proofErr w:type="gramEnd"/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</w:t>
      </w:r>
      <w:proofErr w:type="gramStart"/>
      <w:r w:rsidRPr="00C63683">
        <w:t>restriction</w:t>
      </w:r>
      <w:proofErr w:type="gramEnd"/>
      <w:r w:rsidRPr="00C63683">
        <w:t>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</w:t>
      </w:r>
      <w:proofErr w:type="gramStart"/>
      <w:r w:rsidRPr="00C63683">
        <w:t>in</w:t>
      </w:r>
      <w:proofErr w:type="gramEnd"/>
      <w:r w:rsidRPr="00C63683">
        <w:t xml:space="preserve">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lastRenderedPageBreak/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 xml:space="preserve">Solved the problem with the price that not filled </w:t>
      </w:r>
      <w:proofErr w:type="gramStart"/>
      <w:r>
        <w:t>on</w:t>
      </w:r>
      <w:proofErr w:type="gramEnd"/>
      <w:r>
        <w:t xml:space="preserve">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</w:t>
      </w:r>
      <w:proofErr w:type="gramStart"/>
      <w:r w:rsidR="00430DFD">
        <w:t>time</w:t>
      </w:r>
      <w:proofErr w:type="gramEnd"/>
      <w:r w:rsidR="00430DFD">
        <w:t xml:space="preserve">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Now the changes made to bill or circ qty on RA contract </w:t>
      </w:r>
      <w:proofErr w:type="gramStart"/>
      <w:r>
        <w:t>product</w:t>
      </w:r>
      <w:proofErr w:type="gramEnd"/>
      <w:r>
        <w:t xml:space="preserve">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</w:t>
      </w:r>
      <w:proofErr w:type="gramStart"/>
      <w:r w:rsidR="00080804">
        <w:t>marked</w:t>
      </w:r>
      <w:r w:rsidR="009A46DA">
        <w:t xml:space="preserve"> </w:t>
      </w:r>
      <w:r>
        <w:t xml:space="preserve"> (</w:t>
      </w:r>
      <w:proofErr w:type="gramEnd"/>
      <w:r>
        <w:t>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 xml:space="preserve">Solved the problem </w:t>
      </w:r>
      <w:proofErr w:type="gramStart"/>
      <w:r>
        <w:t>with</w:t>
      </w:r>
      <w:proofErr w:type="gramEnd"/>
      <w:r>
        <w:t xml:space="preserve">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lastRenderedPageBreak/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</w:t>
      </w:r>
      <w:proofErr w:type="gramStart"/>
      <w:r>
        <w:t>update</w:t>
      </w:r>
      <w:proofErr w:type="gramEnd"/>
      <w:r>
        <w:t xml:space="preserve">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</w:t>
      </w:r>
      <w:proofErr w:type="gramStart"/>
      <w:r>
        <w:t>negative</w:t>
      </w:r>
      <w:proofErr w:type="gramEnd"/>
      <w:r>
        <w:t xml:space="preserve">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</w:t>
      </w:r>
      <w:proofErr w:type="gramStart"/>
      <w:r>
        <w:t>exported</w:t>
      </w:r>
      <w:proofErr w:type="gramEnd"/>
      <w:r>
        <w:t xml:space="preserve"> on RA </w:t>
      </w:r>
      <w:proofErr w:type="gramStart"/>
      <w:r>
        <w:t>doesn’t appears</w:t>
      </w:r>
      <w:proofErr w:type="gramEnd"/>
      <w:r>
        <w:t xml:space="preserve">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</w:t>
      </w:r>
      <w:proofErr w:type="gramStart"/>
      <w:r w:rsidRPr="00E808C7">
        <w:t>loss now</w:t>
      </w:r>
      <w:proofErr w:type="gramEnd"/>
      <w:r w:rsidRPr="00E808C7">
        <w:t xml:space="preserve">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 xml:space="preserve">Solved the problem with scanning smart barcodes in </w:t>
      </w:r>
      <w:proofErr w:type="gramStart"/>
      <w:r>
        <w:t>scan</w:t>
      </w:r>
      <w:proofErr w:type="gramEnd"/>
      <w:r>
        <w:t xml:space="preserve">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proofErr w:type="gramStart"/>
      <w:r>
        <w:t>Solved problem</w:t>
      </w:r>
      <w:proofErr w:type="gramEnd"/>
      <w:r>
        <w:t xml:space="preserve">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 xml:space="preserve">Solved problem with Mandatory messages and no messages to </w:t>
      </w:r>
      <w:proofErr w:type="gramStart"/>
      <w:r w:rsidRPr="007A0661">
        <w:t>follow-up</w:t>
      </w:r>
      <w:proofErr w:type="gramEnd"/>
      <w:r w:rsidRPr="007A0661">
        <w:t xml:space="preserve">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 xml:space="preserve">Solved problem with full credit fills </w:t>
      </w:r>
      <w:proofErr w:type="gramStart"/>
      <w:r w:rsidRPr="007A0661">
        <w:t>invoice</w:t>
      </w:r>
      <w:proofErr w:type="gramEnd"/>
      <w:r w:rsidRPr="007A0661">
        <w:t xml:space="preserve"> up </w:t>
      </w:r>
      <w:proofErr w:type="gramStart"/>
      <w:r w:rsidRPr="007A0661">
        <w:t>until</w:t>
      </w:r>
      <w:proofErr w:type="gramEnd"/>
      <w:r w:rsidRPr="007A0661">
        <w:t xml:space="preserve">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proofErr w:type="gramStart"/>
      <w:r>
        <w:t>d</w:t>
      </w:r>
      <w:r w:rsidRPr="003001AE">
        <w:t>ouble</w:t>
      </w:r>
      <w:r>
        <w:t>d</w:t>
      </w:r>
      <w:proofErr w:type="gramEnd"/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proofErr w:type="gramStart"/>
      <w:r>
        <w:rPr>
          <w:rFonts w:eastAsia="Times New Roman"/>
        </w:rPr>
        <w:t>move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</w:t>
      </w:r>
      <w:proofErr w:type="gramStart"/>
      <w:r>
        <w:rPr>
          <w:rFonts w:eastAsia="Times New Roman"/>
        </w:rPr>
        <w:t>upload</w:t>
      </w:r>
      <w:proofErr w:type="gramEnd"/>
      <w:r>
        <w:rPr>
          <w:rFonts w:eastAsia="Times New Roman"/>
        </w:rPr>
        <w:t xml:space="preserve">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</w:t>
      </w:r>
      <w:proofErr w:type="gramStart"/>
      <w:r>
        <w:t>Replacement field</w:t>
      </w:r>
      <w:proofErr w:type="gramEnd"/>
      <w:r>
        <w:t xml:space="preserve">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</w:t>
      </w:r>
      <w:proofErr w:type="gramStart"/>
      <w:r>
        <w:t>crash</w:t>
      </w:r>
      <w:proofErr w:type="gramEnd"/>
      <w:r>
        <w:t xml:space="preserve">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hen adding/adjusting a product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on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</w:t>
      </w:r>
      <w:proofErr w:type="gramStart"/>
      <w:r>
        <w:t>a least</w:t>
      </w:r>
      <w:proofErr w:type="gramEnd"/>
      <w:r>
        <w:t xml:space="preserve">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Bill </w:t>
      </w:r>
      <w:proofErr w:type="gramStart"/>
      <w:r>
        <w:t>loss</w:t>
      </w:r>
      <w:proofErr w:type="gramEnd"/>
      <w:r>
        <w:t xml:space="preserve">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</w:t>
      </w:r>
      <w:proofErr w:type="gramStart"/>
      <w:r>
        <w:t>not</w:t>
      </w:r>
      <w:proofErr w:type="gramEnd"/>
      <w:r>
        <w:t xml:space="preserve"> </w:t>
      </w:r>
      <w:proofErr w:type="gramStart"/>
      <w:r>
        <w:t>allowed anymore</w:t>
      </w:r>
      <w:proofErr w:type="gramEnd"/>
      <w:r>
        <w:t xml:space="preserve">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When modifying </w:t>
      </w:r>
      <w:proofErr w:type="gramStart"/>
      <w:r>
        <w:t>a PLPC</w:t>
      </w:r>
      <w:proofErr w:type="gramEnd"/>
      <w:r>
        <w:t xml:space="preserve">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gramStart"/>
      <w:r w:rsidR="001C1A85">
        <w:t>an issue</w:t>
      </w:r>
      <w:proofErr w:type="gramEnd"/>
      <w:r w:rsidR="001C1A85">
        <w:t xml:space="preserve">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</w:t>
      </w:r>
      <w:proofErr w:type="gramStart"/>
      <w:r>
        <w:t>quitted</w:t>
      </w:r>
      <w:proofErr w:type="gramEnd"/>
      <w:r>
        <w:t xml:space="preserve">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proofErr w:type="gramStart"/>
      <w:r w:rsidR="00E862A4">
        <w:t>to be returned</w:t>
      </w:r>
      <w:proofErr w:type="gramEnd"/>
      <w:r w:rsidR="00E862A4">
        <w:t xml:space="preserve">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lastRenderedPageBreak/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Fixed </w:t>
      </w:r>
      <w:proofErr w:type="gramStart"/>
      <w:r w:rsidRPr="004354B7">
        <w:rPr>
          <w:sz w:val="24"/>
          <w:szCs w:val="24"/>
        </w:rPr>
        <w:t>a contact</w:t>
      </w:r>
      <w:proofErr w:type="gramEnd"/>
      <w:r w:rsidRPr="004354B7">
        <w:rPr>
          <w:sz w:val="24"/>
          <w:szCs w:val="24"/>
        </w:rPr>
        <w:t xml:space="preserve">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>New functionality</w:t>
      </w:r>
      <w:proofErr w:type="gramStart"/>
      <w:r>
        <w:rPr>
          <w:rFonts w:cs="Arial"/>
          <w:bCs/>
          <w:color w:val="292929"/>
          <w:sz w:val="24"/>
          <w:szCs w:val="24"/>
        </w:rPr>
        <w:t>:  Off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lastRenderedPageBreak/>
        <w:t xml:space="preserve">GPS coordinates longer than standard </w:t>
      </w:r>
      <w:proofErr w:type="gramStart"/>
      <w:r w:rsidRPr="001741BB">
        <w:rPr>
          <w:sz w:val="24"/>
          <w:szCs w:val="24"/>
        </w:rPr>
        <w:t>dimension</w:t>
      </w:r>
      <w:proofErr w:type="gramEnd"/>
      <w:r w:rsidRPr="001741BB">
        <w:rPr>
          <w:sz w:val="24"/>
          <w:szCs w:val="24"/>
        </w:rPr>
        <w:t xml:space="preserve">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</w:t>
      </w:r>
      <w:proofErr w:type="gramStart"/>
      <w:r w:rsidRPr="00A9540A">
        <w:rPr>
          <w:sz w:val="24"/>
          <w:szCs w:val="24"/>
        </w:rPr>
        <w:t>appears</w:t>
      </w:r>
      <w:proofErr w:type="gramEnd"/>
      <w:r w:rsidRPr="00A9540A">
        <w:rPr>
          <w:sz w:val="24"/>
          <w:szCs w:val="24"/>
        </w:rPr>
        <w:t xml:space="preserve">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</w:t>
      </w:r>
      <w:proofErr w:type="gramStart"/>
      <w:r w:rsidRPr="00E46B75">
        <w:rPr>
          <w:sz w:val="24"/>
          <w:szCs w:val="24"/>
        </w:rPr>
        <w:t>todays</w:t>
      </w:r>
      <w:proofErr w:type="gramEnd"/>
      <w:r w:rsidRPr="00E46B75">
        <w:rPr>
          <w:sz w:val="24"/>
          <w:szCs w:val="24"/>
        </w:rPr>
        <w:t>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Replacement garments to be returned </w:t>
      </w:r>
      <w:proofErr w:type="gramStart"/>
      <w:r w:rsidRPr="00E46B75">
        <w:rPr>
          <w:sz w:val="24"/>
          <w:szCs w:val="24"/>
        </w:rPr>
        <w:t>are showing</w:t>
      </w:r>
      <w:proofErr w:type="gramEnd"/>
      <w:r w:rsidRPr="00E46B75">
        <w:rPr>
          <w:sz w:val="24"/>
          <w:szCs w:val="24"/>
        </w:rPr>
        <w:t xml:space="preserve">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‘Unexpected error’ makes RA Android application </w:t>
      </w:r>
      <w:proofErr w:type="gramStart"/>
      <w:r w:rsidRPr="000C1483">
        <w:rPr>
          <w:rFonts w:cs="Courier New"/>
          <w:sz w:val="24"/>
          <w:szCs w:val="24"/>
        </w:rPr>
        <w:t>to crash</w:t>
      </w:r>
      <w:proofErr w:type="gramEnd"/>
      <w:r w:rsidRPr="000C1483">
        <w:rPr>
          <w:rFonts w:cs="Courier New"/>
          <w:sz w:val="24"/>
          <w:szCs w:val="24"/>
        </w:rPr>
        <w:t xml:space="preserve">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</w:t>
      </w:r>
      <w:proofErr w:type="gramStart"/>
      <w:r w:rsidRPr="000C1483">
        <w:rPr>
          <w:rFonts w:cs="Courier New"/>
          <w:sz w:val="24"/>
          <w:szCs w:val="24"/>
        </w:rPr>
        <w:t>todays</w:t>
      </w:r>
      <w:proofErr w:type="gramEnd"/>
      <w:r w:rsidRPr="000C1483">
        <w:rPr>
          <w:rFonts w:cs="Courier New"/>
          <w:sz w:val="24"/>
          <w:szCs w:val="24"/>
        </w:rPr>
        <w:t>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Container Recording - RA android sum of containers displayed </w:t>
      </w:r>
      <w:proofErr w:type="gramStart"/>
      <w:r w:rsidRPr="000C1483">
        <w:rPr>
          <w:rFonts w:cs="Courier New"/>
          <w:sz w:val="24"/>
          <w:szCs w:val="24"/>
        </w:rPr>
        <w:t>incorrect</w:t>
      </w:r>
      <w:proofErr w:type="gramEnd"/>
      <w:r w:rsidRPr="000C1483">
        <w:rPr>
          <w:rFonts w:cs="Courier New"/>
          <w:sz w:val="24"/>
          <w:szCs w:val="24"/>
        </w:rPr>
        <w:t xml:space="preserve">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Possibility </w:t>
      </w:r>
      <w:proofErr w:type="gramStart"/>
      <w:r>
        <w:rPr>
          <w:rFonts w:cs="Courier New"/>
          <w:sz w:val="24"/>
          <w:szCs w:val="24"/>
        </w:rPr>
        <w:t>to change actual</w:t>
      </w:r>
      <w:proofErr w:type="gramEnd"/>
      <w:r>
        <w:rPr>
          <w:rFonts w:cs="Courier New"/>
          <w:sz w:val="24"/>
          <w:szCs w:val="24"/>
        </w:rPr>
        <w:t xml:space="preserve">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>
        <w:rPr>
          <w:rFonts w:cs="Courier New"/>
          <w:sz w:val="24"/>
          <w:szCs w:val="24"/>
        </w:rPr>
        <w:t>deliver</w:t>
      </w:r>
      <w:proofErr w:type="gramEnd"/>
      <w:r>
        <w:rPr>
          <w:rFonts w:cs="Courier New"/>
          <w:sz w:val="24"/>
          <w:szCs w:val="24"/>
        </w:rPr>
        <w:t xml:space="preserve">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proofErr w:type="gramStart"/>
      <w:r w:rsidR="0007257E">
        <w:rPr>
          <w:rFonts w:cs="Courier New"/>
          <w:sz w:val="24"/>
          <w:szCs w:val="24"/>
        </w:rPr>
        <w:t>deliver</w:t>
      </w:r>
      <w:proofErr w:type="gramEnd"/>
      <w:r w:rsidR="0007257E">
        <w:rPr>
          <w:rFonts w:cs="Courier New"/>
          <w:sz w:val="24"/>
          <w:szCs w:val="24"/>
        </w:rPr>
        <w:t xml:space="preserve">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the correct stop if the user mistakenly </w:t>
      </w:r>
      <w:proofErr w:type="gramStart"/>
      <w:r w:rsidR="00D716D5">
        <w:rPr>
          <w:rFonts w:cs="Courier New"/>
          <w:sz w:val="24"/>
          <w:szCs w:val="24"/>
        </w:rPr>
        <w:t>arrived</w:t>
      </w:r>
      <w:proofErr w:type="gramEnd"/>
      <w:r w:rsidR="00D716D5">
        <w:rPr>
          <w:rFonts w:cs="Courier New"/>
          <w:sz w:val="24"/>
          <w:szCs w:val="24"/>
        </w:rPr>
        <w:t xml:space="preserve">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proofErr w:type="gramEnd"/>
      <w:r w:rsidR="00515AFC">
        <w:rPr>
          <w:rFonts w:cs="Courier New"/>
          <w:sz w:val="24"/>
          <w:szCs w:val="24"/>
        </w:rPr>
        <w:t xml:space="preserve">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</w:t>
      </w:r>
      <w:proofErr w:type="gramStart"/>
      <w:r>
        <w:rPr>
          <w:rFonts w:cs="Courier New"/>
          <w:sz w:val="24"/>
          <w:szCs w:val="24"/>
        </w:rPr>
        <w:t>add on</w:t>
      </w:r>
      <w:proofErr w:type="gramEnd"/>
      <w:r>
        <w:rPr>
          <w:rFonts w:cs="Courier New"/>
          <w:sz w:val="24"/>
          <w:szCs w:val="24"/>
        </w:rPr>
        <w:t>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No additional </w:t>
      </w:r>
      <w:proofErr w:type="gramStart"/>
      <w:r>
        <w:rPr>
          <w:rFonts w:cs="Courier New"/>
          <w:sz w:val="24"/>
          <w:szCs w:val="24"/>
        </w:rPr>
        <w:t>add on</w:t>
      </w:r>
      <w:proofErr w:type="gramEnd"/>
      <w:r>
        <w:rPr>
          <w:rFonts w:cs="Courier New"/>
          <w:sz w:val="24"/>
          <w:szCs w:val="24"/>
        </w:rPr>
        <w:t>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proofErr w:type="gramEnd"/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proofErr w:type="gramStart"/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proofErr w:type="gramEnd"/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>Garment</w:t>
      </w:r>
      <w:proofErr w:type="gramEnd"/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stops list jumped to an incorrect position. It should have jumped to the last </w:t>
      </w:r>
      <w:proofErr w:type="gramStart"/>
      <w:r>
        <w:rPr>
          <w:rFonts w:cs="Courier New"/>
          <w:sz w:val="24"/>
          <w:szCs w:val="24"/>
        </w:rPr>
        <w:t>visited stop</w:t>
      </w:r>
      <w:proofErr w:type="gramEnd"/>
      <w:r>
        <w:rPr>
          <w:rFonts w:cs="Courier New"/>
          <w:sz w:val="24"/>
          <w:szCs w:val="24"/>
        </w:rPr>
        <w:t>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departure </w:t>
      </w:r>
      <w:proofErr w:type="gramStart"/>
      <w:r>
        <w:rPr>
          <w:rFonts w:cs="Courier New"/>
          <w:sz w:val="24"/>
          <w:szCs w:val="24"/>
        </w:rPr>
        <w:t>show</w:t>
      </w:r>
      <w:proofErr w:type="gramEnd"/>
      <w:r>
        <w:rPr>
          <w:rFonts w:cs="Courier New"/>
          <w:sz w:val="24"/>
          <w:szCs w:val="24"/>
        </w:rPr>
        <w:t xml:space="preserve">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proofErr w:type="gramStart"/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</w:t>
      </w:r>
      <w:proofErr w:type="gramEnd"/>
      <w:r w:rsidR="0067750D">
        <w:rPr>
          <w:rFonts w:cs="Courier New"/>
          <w:sz w:val="24"/>
          <w:szCs w:val="24"/>
        </w:rPr>
        <w:t xml:space="preserve">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16B219" w14:textId="77777777" w:rsidR="0038120D" w:rsidRDefault="0038120D" w:rsidP="00B42730">
      <w:pPr>
        <w:spacing w:after="0" w:line="240" w:lineRule="auto"/>
      </w:pPr>
      <w:r>
        <w:separator/>
      </w:r>
    </w:p>
  </w:endnote>
  <w:endnote w:type="continuationSeparator" w:id="0">
    <w:p w14:paraId="36778050" w14:textId="77777777" w:rsidR="0038120D" w:rsidRDefault="0038120D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32323" w14:textId="77777777" w:rsidR="0038120D" w:rsidRDefault="0038120D" w:rsidP="00B42730">
      <w:pPr>
        <w:spacing w:after="0" w:line="240" w:lineRule="auto"/>
      </w:pPr>
      <w:r>
        <w:separator/>
      </w:r>
    </w:p>
  </w:footnote>
  <w:footnote w:type="continuationSeparator" w:id="0">
    <w:p w14:paraId="06EDE6B3" w14:textId="77777777" w:rsidR="0038120D" w:rsidRDefault="0038120D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C9A287A"/>
    <w:multiLevelType w:val="hybridMultilevel"/>
    <w:tmpl w:val="F9C81F7E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8368F"/>
    <w:multiLevelType w:val="hybridMultilevel"/>
    <w:tmpl w:val="21B813B4"/>
    <w:lvl w:ilvl="0" w:tplc="3E4430D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2"/>
  </w:num>
  <w:num w:numId="2" w16cid:durableId="1001615633">
    <w:abstractNumId w:val="21"/>
  </w:num>
  <w:num w:numId="3" w16cid:durableId="1927299529">
    <w:abstractNumId w:val="24"/>
  </w:num>
  <w:num w:numId="4" w16cid:durableId="875656626">
    <w:abstractNumId w:val="6"/>
  </w:num>
  <w:num w:numId="5" w16cid:durableId="1507674437">
    <w:abstractNumId w:val="16"/>
  </w:num>
  <w:num w:numId="6" w16cid:durableId="1723796322">
    <w:abstractNumId w:val="20"/>
  </w:num>
  <w:num w:numId="7" w16cid:durableId="1419208177">
    <w:abstractNumId w:val="0"/>
  </w:num>
  <w:num w:numId="8" w16cid:durableId="866335932">
    <w:abstractNumId w:val="29"/>
  </w:num>
  <w:num w:numId="9" w16cid:durableId="838736547">
    <w:abstractNumId w:val="5"/>
  </w:num>
  <w:num w:numId="10" w16cid:durableId="1397506460">
    <w:abstractNumId w:val="33"/>
  </w:num>
  <w:num w:numId="11" w16cid:durableId="117184998">
    <w:abstractNumId w:val="3"/>
  </w:num>
  <w:num w:numId="12" w16cid:durableId="1803840465">
    <w:abstractNumId w:val="7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9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4"/>
  </w:num>
  <w:num w:numId="18" w16cid:durableId="682823029">
    <w:abstractNumId w:val="34"/>
  </w:num>
  <w:num w:numId="19" w16cid:durableId="373697972">
    <w:abstractNumId w:val="25"/>
  </w:num>
  <w:num w:numId="20" w16cid:durableId="1831554074">
    <w:abstractNumId w:val="28"/>
  </w:num>
  <w:num w:numId="21" w16cid:durableId="1070926477">
    <w:abstractNumId w:val="23"/>
  </w:num>
  <w:num w:numId="22" w16cid:durableId="468667182">
    <w:abstractNumId w:val="14"/>
  </w:num>
  <w:num w:numId="23" w16cid:durableId="919603155">
    <w:abstractNumId w:val="2"/>
  </w:num>
  <w:num w:numId="24" w16cid:durableId="1129278324">
    <w:abstractNumId w:val="18"/>
  </w:num>
  <w:num w:numId="25" w16cid:durableId="1840729433">
    <w:abstractNumId w:val="1"/>
  </w:num>
  <w:num w:numId="26" w16cid:durableId="957030121">
    <w:abstractNumId w:val="9"/>
  </w:num>
  <w:num w:numId="27" w16cid:durableId="1406293135">
    <w:abstractNumId w:val="8"/>
  </w:num>
  <w:num w:numId="28" w16cid:durableId="1697123457">
    <w:abstractNumId w:val="17"/>
  </w:num>
  <w:num w:numId="29" w16cid:durableId="1913811586">
    <w:abstractNumId w:val="15"/>
  </w:num>
  <w:num w:numId="30" w16cid:durableId="223954982">
    <w:abstractNumId w:val="11"/>
  </w:num>
  <w:num w:numId="31" w16cid:durableId="587271717">
    <w:abstractNumId w:val="30"/>
  </w:num>
  <w:num w:numId="32" w16cid:durableId="1434667611">
    <w:abstractNumId w:val="27"/>
  </w:num>
  <w:num w:numId="33" w16cid:durableId="570391199">
    <w:abstractNumId w:val="12"/>
  </w:num>
  <w:num w:numId="34" w16cid:durableId="1759785169">
    <w:abstractNumId w:val="31"/>
  </w:num>
  <w:num w:numId="35" w16cid:durableId="544483319">
    <w:abstractNumId w:val="13"/>
  </w:num>
  <w:num w:numId="36" w16cid:durableId="38944416">
    <w:abstractNumId w:val="32"/>
  </w:num>
  <w:num w:numId="37" w16cid:durableId="880048952">
    <w:abstractNumId w:val="10"/>
  </w:num>
  <w:num w:numId="38" w16cid:durableId="937375397">
    <w:abstractNumId w:val="26"/>
  </w:num>
  <w:num w:numId="39" w16cid:durableId="15614073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0527"/>
    <w:rsid w:val="0001109E"/>
    <w:rsid w:val="000121A1"/>
    <w:rsid w:val="00012E00"/>
    <w:rsid w:val="00013EC0"/>
    <w:rsid w:val="000141C8"/>
    <w:rsid w:val="0002053D"/>
    <w:rsid w:val="000240B0"/>
    <w:rsid w:val="000244BC"/>
    <w:rsid w:val="00024D2D"/>
    <w:rsid w:val="000259AF"/>
    <w:rsid w:val="000260A2"/>
    <w:rsid w:val="00026C34"/>
    <w:rsid w:val="00027356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3D51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26FF"/>
    <w:rsid w:val="000938A1"/>
    <w:rsid w:val="00096D16"/>
    <w:rsid w:val="000A1E3D"/>
    <w:rsid w:val="000A22B9"/>
    <w:rsid w:val="000A5202"/>
    <w:rsid w:val="000A52FD"/>
    <w:rsid w:val="000A57B6"/>
    <w:rsid w:val="000A5D23"/>
    <w:rsid w:val="000A69F7"/>
    <w:rsid w:val="000A6A53"/>
    <w:rsid w:val="000A7C38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2342"/>
    <w:rsid w:val="000E3C1A"/>
    <w:rsid w:val="000E42BD"/>
    <w:rsid w:val="000E682D"/>
    <w:rsid w:val="000E7EC5"/>
    <w:rsid w:val="000F01AA"/>
    <w:rsid w:val="000F07D8"/>
    <w:rsid w:val="000F1B4A"/>
    <w:rsid w:val="000F334D"/>
    <w:rsid w:val="000F4960"/>
    <w:rsid w:val="000F677C"/>
    <w:rsid w:val="000F73D8"/>
    <w:rsid w:val="0010046F"/>
    <w:rsid w:val="001019CB"/>
    <w:rsid w:val="001055C5"/>
    <w:rsid w:val="00107386"/>
    <w:rsid w:val="00110233"/>
    <w:rsid w:val="001107A0"/>
    <w:rsid w:val="00111E59"/>
    <w:rsid w:val="001150FB"/>
    <w:rsid w:val="00115742"/>
    <w:rsid w:val="00122909"/>
    <w:rsid w:val="00122A48"/>
    <w:rsid w:val="00127623"/>
    <w:rsid w:val="00131D7B"/>
    <w:rsid w:val="001328BE"/>
    <w:rsid w:val="001336BF"/>
    <w:rsid w:val="001344E5"/>
    <w:rsid w:val="00134C39"/>
    <w:rsid w:val="00135ACA"/>
    <w:rsid w:val="001415EA"/>
    <w:rsid w:val="0014162E"/>
    <w:rsid w:val="001421F0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875DE"/>
    <w:rsid w:val="00190696"/>
    <w:rsid w:val="001911E5"/>
    <w:rsid w:val="00192F40"/>
    <w:rsid w:val="0019368C"/>
    <w:rsid w:val="0019416E"/>
    <w:rsid w:val="00196FD5"/>
    <w:rsid w:val="001A0A45"/>
    <w:rsid w:val="001A1FC7"/>
    <w:rsid w:val="001A2644"/>
    <w:rsid w:val="001A43BC"/>
    <w:rsid w:val="001A55A5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464"/>
    <w:rsid w:val="001D5796"/>
    <w:rsid w:val="001E05B7"/>
    <w:rsid w:val="001E076D"/>
    <w:rsid w:val="001E0FBD"/>
    <w:rsid w:val="001E29FB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AED"/>
    <w:rsid w:val="00234EED"/>
    <w:rsid w:val="002365B4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57785"/>
    <w:rsid w:val="00262E08"/>
    <w:rsid w:val="00264A5C"/>
    <w:rsid w:val="00265A8B"/>
    <w:rsid w:val="00265F7B"/>
    <w:rsid w:val="00271A8B"/>
    <w:rsid w:val="00271E39"/>
    <w:rsid w:val="002735D3"/>
    <w:rsid w:val="002756F6"/>
    <w:rsid w:val="00277C61"/>
    <w:rsid w:val="002802CF"/>
    <w:rsid w:val="002809E8"/>
    <w:rsid w:val="00281B9E"/>
    <w:rsid w:val="00281BB1"/>
    <w:rsid w:val="002825D7"/>
    <w:rsid w:val="0028289A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2F7492"/>
    <w:rsid w:val="003001AE"/>
    <w:rsid w:val="003023D8"/>
    <w:rsid w:val="00302BA9"/>
    <w:rsid w:val="00303EEC"/>
    <w:rsid w:val="0030408E"/>
    <w:rsid w:val="0030495F"/>
    <w:rsid w:val="003074D5"/>
    <w:rsid w:val="003107B9"/>
    <w:rsid w:val="00310D9B"/>
    <w:rsid w:val="00312DF4"/>
    <w:rsid w:val="00315C21"/>
    <w:rsid w:val="003178EA"/>
    <w:rsid w:val="00321506"/>
    <w:rsid w:val="00322C6A"/>
    <w:rsid w:val="00324251"/>
    <w:rsid w:val="00325153"/>
    <w:rsid w:val="00327788"/>
    <w:rsid w:val="003304E4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47EA3"/>
    <w:rsid w:val="0035256A"/>
    <w:rsid w:val="00352E0D"/>
    <w:rsid w:val="00353889"/>
    <w:rsid w:val="00353C0A"/>
    <w:rsid w:val="00354776"/>
    <w:rsid w:val="00355F44"/>
    <w:rsid w:val="00356521"/>
    <w:rsid w:val="00360130"/>
    <w:rsid w:val="00361792"/>
    <w:rsid w:val="00362C8F"/>
    <w:rsid w:val="00363412"/>
    <w:rsid w:val="00363995"/>
    <w:rsid w:val="00364D2D"/>
    <w:rsid w:val="00365FC3"/>
    <w:rsid w:val="00366BA4"/>
    <w:rsid w:val="003672C7"/>
    <w:rsid w:val="00367C6C"/>
    <w:rsid w:val="0037204E"/>
    <w:rsid w:val="003729C5"/>
    <w:rsid w:val="003735D5"/>
    <w:rsid w:val="00374F2B"/>
    <w:rsid w:val="003753FC"/>
    <w:rsid w:val="00380089"/>
    <w:rsid w:val="0038120D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0DB5"/>
    <w:rsid w:val="003B1002"/>
    <w:rsid w:val="003B378F"/>
    <w:rsid w:val="003B6890"/>
    <w:rsid w:val="003B6ABE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89A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2D51"/>
    <w:rsid w:val="004346F5"/>
    <w:rsid w:val="004354B7"/>
    <w:rsid w:val="00436C98"/>
    <w:rsid w:val="00437496"/>
    <w:rsid w:val="00442382"/>
    <w:rsid w:val="0044344A"/>
    <w:rsid w:val="00444279"/>
    <w:rsid w:val="004462D9"/>
    <w:rsid w:val="00446568"/>
    <w:rsid w:val="0045045C"/>
    <w:rsid w:val="00450CAF"/>
    <w:rsid w:val="00453BA4"/>
    <w:rsid w:val="00460141"/>
    <w:rsid w:val="00462DF4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4D82"/>
    <w:rsid w:val="00485B05"/>
    <w:rsid w:val="00486DB8"/>
    <w:rsid w:val="00486E62"/>
    <w:rsid w:val="00491A29"/>
    <w:rsid w:val="00492B45"/>
    <w:rsid w:val="00496E4F"/>
    <w:rsid w:val="004A01FB"/>
    <w:rsid w:val="004A10B2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8FA"/>
    <w:rsid w:val="00514FCA"/>
    <w:rsid w:val="00515398"/>
    <w:rsid w:val="00515AFC"/>
    <w:rsid w:val="00520DBE"/>
    <w:rsid w:val="005214C5"/>
    <w:rsid w:val="00521785"/>
    <w:rsid w:val="005221B5"/>
    <w:rsid w:val="00523B14"/>
    <w:rsid w:val="00525B90"/>
    <w:rsid w:val="00526803"/>
    <w:rsid w:val="005309E2"/>
    <w:rsid w:val="00533B06"/>
    <w:rsid w:val="00533C2E"/>
    <w:rsid w:val="0053653B"/>
    <w:rsid w:val="00536EC6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0127"/>
    <w:rsid w:val="0058152F"/>
    <w:rsid w:val="00582499"/>
    <w:rsid w:val="00583873"/>
    <w:rsid w:val="00583DDF"/>
    <w:rsid w:val="00585920"/>
    <w:rsid w:val="0058717F"/>
    <w:rsid w:val="00587693"/>
    <w:rsid w:val="00587887"/>
    <w:rsid w:val="00587F99"/>
    <w:rsid w:val="005911FF"/>
    <w:rsid w:val="00593769"/>
    <w:rsid w:val="005944D2"/>
    <w:rsid w:val="00596193"/>
    <w:rsid w:val="005A2879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450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0E05"/>
    <w:rsid w:val="00622A57"/>
    <w:rsid w:val="006230A6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67325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081B"/>
    <w:rsid w:val="006A233D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4BBE"/>
    <w:rsid w:val="006D5D06"/>
    <w:rsid w:val="006D5F83"/>
    <w:rsid w:val="006D7E70"/>
    <w:rsid w:val="006E1508"/>
    <w:rsid w:val="006E2F19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57B6C"/>
    <w:rsid w:val="00761084"/>
    <w:rsid w:val="00761D3D"/>
    <w:rsid w:val="00767329"/>
    <w:rsid w:val="00770588"/>
    <w:rsid w:val="0077161B"/>
    <w:rsid w:val="00776641"/>
    <w:rsid w:val="00776BF3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11D9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371B"/>
    <w:rsid w:val="007D3DBA"/>
    <w:rsid w:val="007D48E9"/>
    <w:rsid w:val="007D4AC8"/>
    <w:rsid w:val="007D7DD4"/>
    <w:rsid w:val="007E34B4"/>
    <w:rsid w:val="007E3BA9"/>
    <w:rsid w:val="007E4832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6928"/>
    <w:rsid w:val="007F78D3"/>
    <w:rsid w:val="0080020D"/>
    <w:rsid w:val="0080164A"/>
    <w:rsid w:val="00801C18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1D51"/>
    <w:rsid w:val="0082418D"/>
    <w:rsid w:val="0082440A"/>
    <w:rsid w:val="008249A9"/>
    <w:rsid w:val="00824E65"/>
    <w:rsid w:val="00825593"/>
    <w:rsid w:val="00831E35"/>
    <w:rsid w:val="00832BEC"/>
    <w:rsid w:val="00833EBD"/>
    <w:rsid w:val="00834FE1"/>
    <w:rsid w:val="00837194"/>
    <w:rsid w:val="00837B89"/>
    <w:rsid w:val="0084007F"/>
    <w:rsid w:val="0084297B"/>
    <w:rsid w:val="00843856"/>
    <w:rsid w:val="008446FB"/>
    <w:rsid w:val="00844BD7"/>
    <w:rsid w:val="00844CC6"/>
    <w:rsid w:val="00851ACA"/>
    <w:rsid w:val="00851F83"/>
    <w:rsid w:val="00853E79"/>
    <w:rsid w:val="00855CBB"/>
    <w:rsid w:val="00856DEB"/>
    <w:rsid w:val="00862736"/>
    <w:rsid w:val="00862C79"/>
    <w:rsid w:val="00862E7B"/>
    <w:rsid w:val="00863A24"/>
    <w:rsid w:val="0086413B"/>
    <w:rsid w:val="00865DB8"/>
    <w:rsid w:val="008663AF"/>
    <w:rsid w:val="0086647E"/>
    <w:rsid w:val="00876317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4402"/>
    <w:rsid w:val="008A6EEB"/>
    <w:rsid w:val="008A6F0E"/>
    <w:rsid w:val="008A747A"/>
    <w:rsid w:val="008A7877"/>
    <w:rsid w:val="008B03CF"/>
    <w:rsid w:val="008B0419"/>
    <w:rsid w:val="008B1A0A"/>
    <w:rsid w:val="008B4B67"/>
    <w:rsid w:val="008B5809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10C"/>
    <w:rsid w:val="008F67BE"/>
    <w:rsid w:val="008F6DC2"/>
    <w:rsid w:val="008F785D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4B5"/>
    <w:rsid w:val="0092262E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68FB"/>
    <w:rsid w:val="00937227"/>
    <w:rsid w:val="00941592"/>
    <w:rsid w:val="00942649"/>
    <w:rsid w:val="0094545D"/>
    <w:rsid w:val="009456E0"/>
    <w:rsid w:val="009457FB"/>
    <w:rsid w:val="00945B0D"/>
    <w:rsid w:val="009478A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154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251A"/>
    <w:rsid w:val="0099370F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25D9"/>
    <w:rsid w:val="009B5947"/>
    <w:rsid w:val="009B6653"/>
    <w:rsid w:val="009B6FB1"/>
    <w:rsid w:val="009C07C1"/>
    <w:rsid w:val="009C1ECA"/>
    <w:rsid w:val="009C21BC"/>
    <w:rsid w:val="009C5820"/>
    <w:rsid w:val="009C5BD4"/>
    <w:rsid w:val="009D33CB"/>
    <w:rsid w:val="009D4EF6"/>
    <w:rsid w:val="009D6427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3149"/>
    <w:rsid w:val="00A3616F"/>
    <w:rsid w:val="00A36B17"/>
    <w:rsid w:val="00A43EF5"/>
    <w:rsid w:val="00A440C2"/>
    <w:rsid w:val="00A46E16"/>
    <w:rsid w:val="00A470DF"/>
    <w:rsid w:val="00A50824"/>
    <w:rsid w:val="00A515CF"/>
    <w:rsid w:val="00A52428"/>
    <w:rsid w:val="00A55CE8"/>
    <w:rsid w:val="00A55FDF"/>
    <w:rsid w:val="00A565FA"/>
    <w:rsid w:val="00A57B2F"/>
    <w:rsid w:val="00A57D74"/>
    <w:rsid w:val="00A60078"/>
    <w:rsid w:val="00A61286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A08"/>
    <w:rsid w:val="00A86F42"/>
    <w:rsid w:val="00A90AD7"/>
    <w:rsid w:val="00A93ED9"/>
    <w:rsid w:val="00A94D64"/>
    <w:rsid w:val="00A951A2"/>
    <w:rsid w:val="00A9540A"/>
    <w:rsid w:val="00A97C1C"/>
    <w:rsid w:val="00AA12D7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6E2F"/>
    <w:rsid w:val="00AC715D"/>
    <w:rsid w:val="00AD3024"/>
    <w:rsid w:val="00AD3B02"/>
    <w:rsid w:val="00AE40A6"/>
    <w:rsid w:val="00AE424D"/>
    <w:rsid w:val="00AF1870"/>
    <w:rsid w:val="00AF2082"/>
    <w:rsid w:val="00AF24A3"/>
    <w:rsid w:val="00AF29E8"/>
    <w:rsid w:val="00AF5E5B"/>
    <w:rsid w:val="00B001BB"/>
    <w:rsid w:val="00B05CDB"/>
    <w:rsid w:val="00B0652B"/>
    <w:rsid w:val="00B1068B"/>
    <w:rsid w:val="00B119F4"/>
    <w:rsid w:val="00B123FD"/>
    <w:rsid w:val="00B12932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48EA"/>
    <w:rsid w:val="00B560EF"/>
    <w:rsid w:val="00B65B05"/>
    <w:rsid w:val="00B67EAF"/>
    <w:rsid w:val="00B70BCD"/>
    <w:rsid w:val="00B748DA"/>
    <w:rsid w:val="00B77ED0"/>
    <w:rsid w:val="00B80289"/>
    <w:rsid w:val="00B81275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16AD"/>
    <w:rsid w:val="00BA3C5C"/>
    <w:rsid w:val="00BA43C6"/>
    <w:rsid w:val="00BA7A55"/>
    <w:rsid w:val="00BA7DA3"/>
    <w:rsid w:val="00BB07DD"/>
    <w:rsid w:val="00BB22BC"/>
    <w:rsid w:val="00BB28B6"/>
    <w:rsid w:val="00BB3173"/>
    <w:rsid w:val="00BB3A43"/>
    <w:rsid w:val="00BB4926"/>
    <w:rsid w:val="00BB5553"/>
    <w:rsid w:val="00BB5B6D"/>
    <w:rsid w:val="00BB6DA4"/>
    <w:rsid w:val="00BB6F02"/>
    <w:rsid w:val="00BB73B9"/>
    <w:rsid w:val="00BC0861"/>
    <w:rsid w:val="00BC5518"/>
    <w:rsid w:val="00BC5DD9"/>
    <w:rsid w:val="00BC7ADA"/>
    <w:rsid w:val="00BD386E"/>
    <w:rsid w:val="00BD4610"/>
    <w:rsid w:val="00BD491A"/>
    <w:rsid w:val="00BD5A70"/>
    <w:rsid w:val="00BD5B81"/>
    <w:rsid w:val="00BD5C9A"/>
    <w:rsid w:val="00BD703B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0B16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786"/>
    <w:rsid w:val="00C81C01"/>
    <w:rsid w:val="00C81D52"/>
    <w:rsid w:val="00C83353"/>
    <w:rsid w:val="00C83AD1"/>
    <w:rsid w:val="00C85E4D"/>
    <w:rsid w:val="00C8624C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620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02F"/>
    <w:rsid w:val="00CD73D6"/>
    <w:rsid w:val="00CE5707"/>
    <w:rsid w:val="00CE6D07"/>
    <w:rsid w:val="00CF2073"/>
    <w:rsid w:val="00CF2104"/>
    <w:rsid w:val="00CF3220"/>
    <w:rsid w:val="00CF4C90"/>
    <w:rsid w:val="00CF527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B1B"/>
    <w:rsid w:val="00D60FDD"/>
    <w:rsid w:val="00D61275"/>
    <w:rsid w:val="00D628AB"/>
    <w:rsid w:val="00D63952"/>
    <w:rsid w:val="00D64273"/>
    <w:rsid w:val="00D6439C"/>
    <w:rsid w:val="00D66EB7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0A0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5F07"/>
    <w:rsid w:val="00DD65A4"/>
    <w:rsid w:val="00DD780E"/>
    <w:rsid w:val="00DD7BD0"/>
    <w:rsid w:val="00DE198C"/>
    <w:rsid w:val="00DE2FC7"/>
    <w:rsid w:val="00DE3B97"/>
    <w:rsid w:val="00DE5E67"/>
    <w:rsid w:val="00DF0615"/>
    <w:rsid w:val="00DF1172"/>
    <w:rsid w:val="00DF3F85"/>
    <w:rsid w:val="00DF4857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3E34"/>
    <w:rsid w:val="00E2710A"/>
    <w:rsid w:val="00E32F07"/>
    <w:rsid w:val="00E34580"/>
    <w:rsid w:val="00E346AD"/>
    <w:rsid w:val="00E3494C"/>
    <w:rsid w:val="00E34CD7"/>
    <w:rsid w:val="00E36BDB"/>
    <w:rsid w:val="00E36E33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000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3994"/>
    <w:rsid w:val="00EB5274"/>
    <w:rsid w:val="00EB5482"/>
    <w:rsid w:val="00EB6899"/>
    <w:rsid w:val="00EB6D01"/>
    <w:rsid w:val="00EB6E4A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32EB"/>
    <w:rsid w:val="00ED59A6"/>
    <w:rsid w:val="00ED714B"/>
    <w:rsid w:val="00ED7996"/>
    <w:rsid w:val="00EE0364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4DBA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3F0D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24"/>
    <w:rsid w:val="00FA41E2"/>
    <w:rsid w:val="00FA6682"/>
    <w:rsid w:val="00FB0112"/>
    <w:rsid w:val="00FB1201"/>
    <w:rsid w:val="00FB14F7"/>
    <w:rsid w:val="00FB481F"/>
    <w:rsid w:val="00FB64AE"/>
    <w:rsid w:val="00FB652B"/>
    <w:rsid w:val="00FC38BE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5900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909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6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  <w:style w:type="character" w:customStyle="1" w:styleId="Heading2Char">
    <w:name w:val="Heading 2 Char"/>
    <w:basedOn w:val="DefaultParagraphFont"/>
    <w:link w:val="Heading2"/>
    <w:uiPriority w:val="9"/>
    <w:semiHidden/>
    <w:rsid w:val="00BA16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40</Pages>
  <Words>11814</Words>
  <Characters>67346</Characters>
  <Application>Microsoft Office Word</Application>
  <DocSecurity>0</DocSecurity>
  <Lines>561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9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14</cp:revision>
  <cp:lastPrinted>2014-12-29T09:36:00Z</cp:lastPrinted>
  <dcterms:created xsi:type="dcterms:W3CDTF">2025-09-30T13:09:00Z</dcterms:created>
  <dcterms:modified xsi:type="dcterms:W3CDTF">2025-12-15T11:46:00Z</dcterms:modified>
</cp:coreProperties>
</file>